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1BB30" w14:textId="77777777" w:rsidR="003D42A1" w:rsidRPr="00777D3C" w:rsidRDefault="003D42A1" w:rsidP="003D42A1">
      <w:pPr>
        <w:spacing w:after="160" w:line="360" w:lineRule="auto"/>
        <w:jc w:val="center"/>
        <w:rPr>
          <w:rFonts w:ascii="Bookman Old Style" w:hAnsi="Bookman Old Style"/>
          <w:b/>
          <w:bCs/>
          <w:color w:val="000000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M sc Computer Science</w:t>
      </w:r>
    </w:p>
    <w:p w14:paraId="76370AE8" w14:textId="77777777" w:rsidR="00355CB9" w:rsidRPr="00777D3C" w:rsidRDefault="00355CB9" w:rsidP="00683341">
      <w:pPr>
        <w:spacing w:after="160" w:line="360" w:lineRule="auto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Course Code-22UPCSC2C03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  <w:t xml:space="preserve">       Credits: 4</w:t>
      </w:r>
    </w:p>
    <w:p w14:paraId="38AA6AD5" w14:textId="77777777" w:rsidR="00355CB9" w:rsidRPr="00777D3C" w:rsidRDefault="00355CB9" w:rsidP="00683341">
      <w:pPr>
        <w:spacing w:after="160" w:line="360" w:lineRule="auto"/>
        <w:jc w:val="center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Python Programming</w:t>
      </w:r>
    </w:p>
    <w:p w14:paraId="7CD12D4A" w14:textId="77777777" w:rsidR="00355CB9" w:rsidRPr="00777D3C" w:rsidRDefault="00355CB9" w:rsidP="00683341">
      <w:pPr>
        <w:spacing w:before="240" w:after="240" w:line="360" w:lineRule="auto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Course Objective</w:t>
      </w:r>
      <w:r w:rsidR="00683341" w:rsidRPr="00777D3C">
        <w:rPr>
          <w:rFonts w:ascii="Bookman Old Style" w:hAnsi="Bookman Old Style"/>
          <w:bCs/>
          <w:color w:val="000000"/>
          <w:lang w:eastAsia="en-IN"/>
        </w:rPr>
        <w:t>s:</w:t>
      </w:r>
    </w:p>
    <w:p w14:paraId="7FC36DC2" w14:textId="77777777" w:rsidR="00355CB9" w:rsidRPr="00777D3C" w:rsidRDefault="00355CB9" w:rsidP="005B5C7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To acquire programming skills in core Python</w:t>
      </w:r>
    </w:p>
    <w:p w14:paraId="0756B1AD" w14:textId="77777777" w:rsidR="00355CB9" w:rsidRPr="00777D3C" w:rsidRDefault="00BB759E" w:rsidP="005B5C7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learn </w:t>
      </w:r>
      <w:r w:rsidR="003D42A1" w:rsidRPr="00777D3C">
        <w:rPr>
          <w:rFonts w:ascii="Bookman Old Style" w:hAnsi="Bookman Old Style"/>
          <w:bCs/>
          <w:color w:val="000000"/>
          <w:lang w:eastAsia="en-IN"/>
        </w:rPr>
        <w:t>Strings</w:t>
      </w:r>
      <w:r w:rsidRPr="00777D3C">
        <w:rPr>
          <w:rFonts w:ascii="Bookman Old Style" w:hAnsi="Bookman Old Style"/>
          <w:bCs/>
          <w:color w:val="000000"/>
          <w:lang w:eastAsia="en-IN"/>
        </w:rPr>
        <w:t xml:space="preserve"> and function</w:t>
      </w:r>
      <w:r w:rsidR="00355CB9" w:rsidRPr="00777D3C">
        <w:rPr>
          <w:rFonts w:ascii="Bookman Old Style" w:hAnsi="Bookman Old Style"/>
          <w:bCs/>
          <w:color w:val="000000"/>
          <w:lang w:eastAsia="en-IN"/>
        </w:rPr>
        <w:t xml:space="preserve"> </w:t>
      </w:r>
    </w:p>
    <w:p w14:paraId="23EAF99D" w14:textId="77777777" w:rsidR="00443DDC" w:rsidRPr="00777D3C" w:rsidRDefault="00355CB9" w:rsidP="005B5C7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bCs/>
          <w:color w:val="000000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</w:t>
      </w:r>
      <w:r w:rsidR="00BB759E" w:rsidRPr="00777D3C">
        <w:rPr>
          <w:rFonts w:ascii="Bookman Old Style" w:hAnsi="Bookman Old Style"/>
          <w:bCs/>
          <w:color w:val="000000"/>
          <w:lang w:eastAsia="en-IN"/>
        </w:rPr>
        <w:t>develop</w:t>
      </w:r>
      <w:r w:rsidR="00443DDC" w:rsidRPr="00777D3C">
        <w:rPr>
          <w:rFonts w:ascii="Bookman Old Style" w:hAnsi="Bookman Old Style"/>
          <w:bCs/>
          <w:color w:val="000000"/>
          <w:lang w:eastAsia="en-IN"/>
        </w:rPr>
        <w:t xml:space="preserve"> </w:t>
      </w:r>
      <w:r w:rsidR="00BB759E" w:rsidRPr="00777D3C">
        <w:rPr>
          <w:rFonts w:ascii="Bookman Old Style" w:hAnsi="Bookman Old Style"/>
          <w:bCs/>
          <w:color w:val="000000"/>
          <w:lang w:eastAsia="en-IN"/>
        </w:rPr>
        <w:t>object oriented skills in Python</w:t>
      </w:r>
    </w:p>
    <w:p w14:paraId="0876C59E" w14:textId="77777777" w:rsidR="00355CB9" w:rsidRPr="00777D3C" w:rsidRDefault="00355CB9" w:rsidP="005B5C7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</w:t>
      </w:r>
      <w:r w:rsidR="00443DDC" w:rsidRPr="00777D3C">
        <w:rPr>
          <w:rFonts w:ascii="Bookman Old Style" w:hAnsi="Bookman Old Style"/>
          <w:bCs/>
          <w:color w:val="000000"/>
          <w:lang w:eastAsia="en-IN"/>
        </w:rPr>
        <w:t xml:space="preserve">realize various </w:t>
      </w:r>
      <w:r w:rsidR="00443DDC" w:rsidRPr="00777D3C">
        <w:rPr>
          <w:rFonts w:ascii="Bookman Old Style" w:hAnsi="Bookman Old Style"/>
        </w:rPr>
        <w:t>Python Packages</w:t>
      </w:r>
    </w:p>
    <w:p w14:paraId="4F88001C" w14:textId="77777777" w:rsidR="00355CB9" w:rsidRPr="00777D3C" w:rsidRDefault="00355CB9" w:rsidP="005B5C7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</w:t>
      </w:r>
      <w:r w:rsidR="00443DDC" w:rsidRPr="00777D3C">
        <w:rPr>
          <w:rFonts w:ascii="Bookman Old Style" w:hAnsi="Bookman Old Style"/>
          <w:bCs/>
          <w:color w:val="000000"/>
          <w:lang w:eastAsia="en-IN"/>
        </w:rPr>
        <w:t>develop web applications using Django</w:t>
      </w:r>
    </w:p>
    <w:p w14:paraId="2F79177A" w14:textId="77777777" w:rsidR="00355CB9" w:rsidRPr="00777D3C" w:rsidRDefault="00355CB9" w:rsidP="00683341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 </w:t>
      </w:r>
    </w:p>
    <w:p w14:paraId="53866CF9" w14:textId="77777777" w:rsidR="00355CB9" w:rsidRPr="00777D3C" w:rsidRDefault="00C61FCD" w:rsidP="000E346B">
      <w:pPr>
        <w:spacing w:after="24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Introduction : </w:t>
      </w:r>
      <w:r w:rsidR="00355CB9" w:rsidRPr="00777D3C">
        <w:rPr>
          <w:rFonts w:ascii="Bookman Old Style" w:hAnsi="Bookman Old Style"/>
        </w:rPr>
        <w:t xml:space="preserve">Fundamental ideas of Computer Science </w:t>
      </w:r>
      <w:r w:rsidR="00355CB9" w:rsidRPr="00777D3C">
        <w:rPr>
          <w:rFonts w:ascii="Bookman Old Style" w:hAnsi="Bookman Old Style"/>
          <w:b/>
        </w:rPr>
        <w:t>-</w:t>
      </w:r>
      <w:r w:rsidR="00355CB9" w:rsidRPr="00777D3C">
        <w:rPr>
          <w:rFonts w:ascii="Bookman Old Style" w:hAnsi="Bookman Old Style"/>
        </w:rPr>
        <w:t xml:space="preserve"> Strings, Assignment, and Comments - Numeric Data types and Character sets – Expressions </w:t>
      </w:r>
      <w:r w:rsidRPr="00777D3C">
        <w:rPr>
          <w:rFonts w:ascii="Bookman Old Style" w:hAnsi="Bookman Old Style"/>
        </w:rPr>
        <w:t>–</w:t>
      </w:r>
      <w:r w:rsidR="00355CB9" w:rsidRPr="00777D3C">
        <w:rPr>
          <w:rFonts w:ascii="Bookman Old Style" w:hAnsi="Bookman Old Style"/>
        </w:rPr>
        <w:t xml:space="preserve"> </w:t>
      </w:r>
      <w:r w:rsidRPr="00777D3C">
        <w:rPr>
          <w:rFonts w:ascii="Bookman Old Style" w:hAnsi="Bookman Old Style"/>
        </w:rPr>
        <w:t xml:space="preserve">Loops and Selection Statements: </w:t>
      </w:r>
      <w:r w:rsidR="00355CB9" w:rsidRPr="00777D3C">
        <w:rPr>
          <w:rFonts w:ascii="Bookman Old Style" w:hAnsi="Bookman Old Style"/>
        </w:rPr>
        <w:t>Definite iteration: the for Loop - selection: if and if-else statements - Condit</w:t>
      </w:r>
      <w:r w:rsidR="00795E0A" w:rsidRPr="00777D3C">
        <w:rPr>
          <w:rFonts w:ascii="Bookman Old Style" w:hAnsi="Bookman Old Style"/>
        </w:rPr>
        <w:t xml:space="preserve">ional iteration: the while Loop </w:t>
      </w:r>
    </w:p>
    <w:p w14:paraId="670F7B80" w14:textId="77777777" w:rsidR="00355CB9" w:rsidRPr="00777D3C" w:rsidRDefault="00355CB9" w:rsidP="00683341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I </w:t>
      </w:r>
    </w:p>
    <w:p w14:paraId="5801BEAE" w14:textId="77777777" w:rsidR="00795E0A" w:rsidRPr="00777D3C" w:rsidRDefault="008A4126" w:rsidP="000E346B">
      <w:pPr>
        <w:spacing w:after="24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 xml:space="preserve">Strings and Text Files: Accessing Characters and substrings in strings - Data encryption-Strings and Number systems- String methods </w:t>
      </w:r>
      <w:r w:rsidR="00A711C0" w:rsidRPr="00777D3C">
        <w:rPr>
          <w:rFonts w:ascii="Bookman Old Style" w:hAnsi="Bookman Old Style"/>
        </w:rPr>
        <w:t>–</w:t>
      </w:r>
      <w:r w:rsidRPr="00777D3C">
        <w:rPr>
          <w:rFonts w:ascii="Bookman Old Style" w:hAnsi="Bookman Old Style"/>
        </w:rPr>
        <w:t xml:space="preserve"> </w:t>
      </w:r>
      <w:r w:rsidR="00A711C0" w:rsidRPr="00777D3C">
        <w:rPr>
          <w:rFonts w:ascii="Bookman Old Style" w:hAnsi="Bookman Old Style"/>
        </w:rPr>
        <w:t xml:space="preserve">Text - </w:t>
      </w:r>
      <w:r w:rsidR="00795E0A" w:rsidRPr="00777D3C">
        <w:rPr>
          <w:rFonts w:ascii="Bookman Old Style" w:hAnsi="Bookman Old Style"/>
        </w:rPr>
        <w:t>Lists and</w:t>
      </w:r>
      <w:r w:rsidR="00355CB9" w:rsidRPr="00777D3C">
        <w:rPr>
          <w:rFonts w:ascii="Bookman Old Style" w:hAnsi="Bookman Old Style"/>
        </w:rPr>
        <w:t xml:space="preserve"> Dictionaries</w:t>
      </w:r>
      <w:r w:rsidR="00795E0A" w:rsidRPr="00777D3C">
        <w:rPr>
          <w:rFonts w:ascii="Bookman Old Style" w:hAnsi="Bookman Old Style"/>
        </w:rPr>
        <w:t xml:space="preserve">: Lists – Dictionaries – Design with Functions: A Quick review - </w:t>
      </w:r>
      <w:r w:rsidR="00A711C0" w:rsidRPr="00777D3C">
        <w:rPr>
          <w:rFonts w:ascii="Bookman Old Style" w:hAnsi="Bookman Old Style"/>
        </w:rPr>
        <w:t xml:space="preserve">Problem Solving with top-Down Design - </w:t>
      </w:r>
      <w:r w:rsidR="00795E0A" w:rsidRPr="00777D3C">
        <w:rPr>
          <w:rFonts w:ascii="Bookman Old Style" w:hAnsi="Bookman Old Style"/>
        </w:rPr>
        <w:t xml:space="preserve">Design with recursive Functions - Managing a Program’s namespace </w:t>
      </w:r>
      <w:r w:rsidR="00A711C0" w:rsidRPr="00777D3C">
        <w:rPr>
          <w:rFonts w:ascii="Bookman Old Style" w:hAnsi="Bookman Old Style"/>
        </w:rPr>
        <w:t>- Higher-Order Functions</w:t>
      </w:r>
    </w:p>
    <w:p w14:paraId="55FD099A" w14:textId="77777777" w:rsidR="00355CB9" w:rsidRPr="00777D3C" w:rsidRDefault="00355CB9" w:rsidP="00683341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II </w:t>
      </w:r>
    </w:p>
    <w:p w14:paraId="67664477" w14:textId="77777777" w:rsidR="00CB082F" w:rsidRPr="00777D3C" w:rsidRDefault="00AC14F7" w:rsidP="000E346B">
      <w:pPr>
        <w:spacing w:after="24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 xml:space="preserve">Design with Classes: </w:t>
      </w:r>
      <w:r w:rsidR="00355CB9" w:rsidRPr="00777D3C">
        <w:rPr>
          <w:rFonts w:ascii="Bookman Old Style" w:hAnsi="Bookman Old Style"/>
        </w:rPr>
        <w:t xml:space="preserve">Getting inside Objects and Classes </w:t>
      </w:r>
      <w:r w:rsidRPr="00777D3C">
        <w:rPr>
          <w:rFonts w:ascii="Bookman Old Style" w:hAnsi="Bookman Old Style"/>
        </w:rPr>
        <w:t>–</w:t>
      </w:r>
      <w:r w:rsidR="00355CB9" w:rsidRPr="00777D3C">
        <w:rPr>
          <w:rFonts w:ascii="Bookman Old Style" w:hAnsi="Bookman Old Style"/>
        </w:rPr>
        <w:t xml:space="preserve"> </w:t>
      </w:r>
      <w:r w:rsidRPr="00777D3C">
        <w:rPr>
          <w:rFonts w:ascii="Bookman Old Style" w:hAnsi="Bookman Old Style"/>
        </w:rPr>
        <w:t xml:space="preserve">Data-Modeling Examples – Building a New Data Structure – The Two – Dimensional Grid - </w:t>
      </w:r>
      <w:r w:rsidR="00355CB9" w:rsidRPr="00777D3C">
        <w:rPr>
          <w:rFonts w:ascii="Bookman Old Style" w:hAnsi="Bookman Old Style"/>
        </w:rPr>
        <w:t>Structuring Classes with Inheritance and Polymorphism</w:t>
      </w:r>
      <w:r w:rsidR="000E346B" w:rsidRPr="00777D3C">
        <w:rPr>
          <w:rFonts w:ascii="Bookman Old Style" w:hAnsi="Bookman Old Style"/>
        </w:rPr>
        <w:t xml:space="preserve"> </w:t>
      </w:r>
      <w:r w:rsidR="00A77CB7" w:rsidRPr="00777D3C">
        <w:rPr>
          <w:rFonts w:ascii="Bookman Old Style" w:hAnsi="Bookman Old Style"/>
        </w:rPr>
        <w:t>- Graphical</w:t>
      </w:r>
      <w:r w:rsidR="00A77CB7" w:rsidRPr="00777D3C">
        <w:rPr>
          <w:rFonts w:ascii="Bookman Old Style" w:hAnsi="Bookman Old Style"/>
          <w:color w:val="231F20"/>
        </w:rPr>
        <w:t xml:space="preserve"> </w:t>
      </w:r>
      <w:r w:rsidR="00A77CB7" w:rsidRPr="00777D3C">
        <w:rPr>
          <w:rFonts w:ascii="Bookman Old Style" w:hAnsi="Bookman Old Style"/>
        </w:rPr>
        <w:t>User</w:t>
      </w:r>
      <w:r w:rsidR="00A77CB7" w:rsidRPr="00777D3C">
        <w:rPr>
          <w:rFonts w:ascii="Bookman Old Style" w:hAnsi="Bookman Old Style"/>
        </w:rPr>
        <w:br/>
        <w:t>Interfaces - The Behavior of terminal-Based programs</w:t>
      </w:r>
      <w:r w:rsidR="00A77CB7" w:rsidRPr="00777D3C">
        <w:rPr>
          <w:rFonts w:ascii="Bookman Old Style" w:hAnsi="Bookman Old Style"/>
        </w:rPr>
        <w:br/>
        <w:t>and GUI-Based programs - Coding Simple GUI-Based programs - Windows and Window Components - Command Buttons and responding to events</w:t>
      </w:r>
    </w:p>
    <w:p w14:paraId="595D7C2B" w14:textId="77777777" w:rsidR="003D42A1" w:rsidRPr="00777D3C" w:rsidRDefault="003D42A1" w:rsidP="000E346B">
      <w:pPr>
        <w:spacing w:after="240" w:line="360" w:lineRule="auto"/>
        <w:jc w:val="both"/>
        <w:rPr>
          <w:rFonts w:ascii="Bookman Old Style" w:hAnsi="Bookman Old Style"/>
        </w:rPr>
      </w:pPr>
    </w:p>
    <w:p w14:paraId="72716FE2" w14:textId="77777777" w:rsidR="00355CB9" w:rsidRPr="00777D3C" w:rsidRDefault="00355CB9" w:rsidP="00683341">
      <w:pPr>
        <w:spacing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lastRenderedPageBreak/>
        <w:t xml:space="preserve">Unit IV </w:t>
      </w:r>
    </w:p>
    <w:p w14:paraId="04DE3162" w14:textId="77777777" w:rsidR="00956F66" w:rsidRPr="00777D3C" w:rsidRDefault="00956F66" w:rsidP="000E346B">
      <w:pPr>
        <w:tabs>
          <w:tab w:val="left" w:pos="990"/>
        </w:tabs>
        <w:spacing w:after="24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>Working with Python Packages</w:t>
      </w:r>
      <w:r w:rsidR="002B255B" w:rsidRPr="00777D3C">
        <w:rPr>
          <w:rFonts w:ascii="Bookman Old Style" w:hAnsi="Bookman Old Style"/>
        </w:rPr>
        <w:t>:</w:t>
      </w:r>
      <w:r w:rsidRPr="00777D3C">
        <w:rPr>
          <w:rFonts w:ascii="Bookman Old Style" w:hAnsi="Bookman Old Style"/>
        </w:rPr>
        <w:t xml:space="preserve"> NumPy</w:t>
      </w:r>
      <w:r w:rsidR="00C37936" w:rsidRPr="00777D3C">
        <w:rPr>
          <w:rFonts w:ascii="Bookman Old Style" w:hAnsi="Bookman Old Style"/>
        </w:rPr>
        <w:t xml:space="preserve"> Library</w:t>
      </w:r>
      <w:r w:rsidR="00A1314F" w:rsidRPr="00777D3C">
        <w:rPr>
          <w:rFonts w:ascii="Bookman Old Style" w:hAnsi="Bookman Old Style"/>
        </w:rPr>
        <w:t>-</w:t>
      </w:r>
      <w:proofErr w:type="spellStart"/>
      <w:r w:rsidR="00A1314F" w:rsidRPr="00777D3C">
        <w:rPr>
          <w:rFonts w:ascii="Bookman Old Style" w:hAnsi="Bookman Old Style"/>
        </w:rPr>
        <w:t>Ndarray</w:t>
      </w:r>
      <w:proofErr w:type="spellEnd"/>
      <w:r w:rsidRPr="00777D3C">
        <w:rPr>
          <w:rFonts w:ascii="Bookman Old Style" w:hAnsi="Bookman Old Style"/>
        </w:rPr>
        <w:t xml:space="preserve"> – </w:t>
      </w:r>
      <w:r w:rsidR="00A1314F" w:rsidRPr="00777D3C">
        <w:rPr>
          <w:rFonts w:ascii="Bookman Old Style" w:hAnsi="Bookman Old Style"/>
        </w:rPr>
        <w:t xml:space="preserve">Basic Operations – Indexing, Slicing and Iteration – Array manipulation - </w:t>
      </w:r>
      <w:r w:rsidRPr="00777D3C">
        <w:rPr>
          <w:rFonts w:ascii="Bookman Old Style" w:hAnsi="Bookman Old Style"/>
        </w:rPr>
        <w:t>Pandas –</w:t>
      </w:r>
      <w:r w:rsidR="00A1314F" w:rsidRPr="00777D3C">
        <w:rPr>
          <w:rFonts w:ascii="Bookman Old Style" w:hAnsi="Bookman Old Style"/>
        </w:rPr>
        <w:t xml:space="preserve">The Series – The </w:t>
      </w:r>
      <w:proofErr w:type="spellStart"/>
      <w:r w:rsidR="00A1314F" w:rsidRPr="00777D3C">
        <w:rPr>
          <w:rFonts w:ascii="Bookman Old Style" w:hAnsi="Bookman Old Style"/>
        </w:rPr>
        <w:t>DataFrame</w:t>
      </w:r>
      <w:proofErr w:type="spellEnd"/>
      <w:r w:rsidR="00A1314F" w:rsidRPr="00777D3C">
        <w:rPr>
          <w:rFonts w:ascii="Bookman Old Style" w:hAnsi="Bookman Old Style"/>
        </w:rPr>
        <w:t xml:space="preserve"> - </w:t>
      </w:r>
      <w:r w:rsidRPr="00777D3C">
        <w:rPr>
          <w:rFonts w:ascii="Bookman Old Style" w:hAnsi="Bookman Old Style"/>
        </w:rPr>
        <w:t xml:space="preserve"> </w:t>
      </w:r>
      <w:r w:rsidR="00A1314F" w:rsidRPr="00777D3C">
        <w:rPr>
          <w:rFonts w:ascii="Bookman Old Style" w:hAnsi="Bookman Old Style"/>
        </w:rPr>
        <w:t xml:space="preserve">The Index Objects – Data </w:t>
      </w:r>
      <w:proofErr w:type="spellStart"/>
      <w:r w:rsidR="00A1314F" w:rsidRPr="00777D3C">
        <w:rPr>
          <w:rFonts w:ascii="Bookman Old Style" w:hAnsi="Bookman Old Style"/>
        </w:rPr>
        <w:t>Vizualization</w:t>
      </w:r>
      <w:proofErr w:type="spellEnd"/>
      <w:r w:rsidR="00A1314F" w:rsidRPr="00777D3C">
        <w:rPr>
          <w:rFonts w:ascii="Bookman Old Style" w:hAnsi="Bookman Old Style"/>
        </w:rPr>
        <w:t xml:space="preserve"> with </w:t>
      </w:r>
      <w:r w:rsidRPr="00777D3C">
        <w:rPr>
          <w:rFonts w:ascii="Bookman Old Style" w:hAnsi="Bookman Old Style"/>
        </w:rPr>
        <w:t xml:space="preserve">Matplotlib – </w:t>
      </w:r>
      <w:r w:rsidR="00A1314F" w:rsidRPr="00777D3C">
        <w:rPr>
          <w:rFonts w:ascii="Bookman Old Style" w:hAnsi="Bookman Old Style"/>
        </w:rPr>
        <w:t xml:space="preserve">The Matplotlib Architecture – </w:t>
      </w:r>
      <w:proofErr w:type="spellStart"/>
      <w:r w:rsidR="00A1314F" w:rsidRPr="00777D3C">
        <w:rPr>
          <w:rFonts w:ascii="Bookman Old Style" w:hAnsi="Bookman Old Style"/>
        </w:rPr>
        <w:t>pyplot</w:t>
      </w:r>
      <w:proofErr w:type="spellEnd"/>
      <w:r w:rsidR="00A1314F" w:rsidRPr="00777D3C">
        <w:rPr>
          <w:rFonts w:ascii="Bookman Old Style" w:hAnsi="Bookman Old Style"/>
        </w:rPr>
        <w:t xml:space="preserve"> – The Plotting Window – Adding Elements to the Chart – Line Charts – Bar Charts – Pie charts </w:t>
      </w:r>
    </w:p>
    <w:p w14:paraId="5B192EE1" w14:textId="77777777" w:rsidR="00956F66" w:rsidRPr="00777D3C" w:rsidRDefault="00956F66" w:rsidP="00683341">
      <w:pPr>
        <w:spacing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V </w:t>
      </w:r>
    </w:p>
    <w:p w14:paraId="70284301" w14:textId="77777777" w:rsidR="002B255B" w:rsidRPr="00777D3C" w:rsidRDefault="008F1211" w:rsidP="00683341">
      <w:pPr>
        <w:shd w:val="clear" w:color="auto" w:fill="FFFFFF"/>
        <w:spacing w:after="15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>Django:</w:t>
      </w:r>
      <w:r w:rsidR="00257C37" w:rsidRPr="00777D3C">
        <w:rPr>
          <w:rFonts w:ascii="Bookman Old Style" w:hAnsi="Bookman Old Style"/>
        </w:rPr>
        <w:t xml:space="preserve"> Installing Django –</w:t>
      </w:r>
      <w:r w:rsidR="0076053B" w:rsidRPr="00777D3C">
        <w:rPr>
          <w:rFonts w:ascii="Bookman Old Style" w:hAnsi="Bookman Old Style"/>
        </w:rPr>
        <w:t xml:space="preserve"> </w:t>
      </w:r>
      <w:r w:rsidR="00257C37" w:rsidRPr="00777D3C">
        <w:rPr>
          <w:rFonts w:ascii="Bookman Old Style" w:hAnsi="Bookman Old Style"/>
        </w:rPr>
        <w:t xml:space="preserve">Building an Application – Project Creation – Designing </w:t>
      </w:r>
      <w:r w:rsidR="0076053B" w:rsidRPr="00777D3C">
        <w:rPr>
          <w:rFonts w:ascii="Bookman Old Style" w:hAnsi="Bookman Old Style"/>
        </w:rPr>
        <w:t xml:space="preserve">the Data Schema - Creating an administration site for models - </w:t>
      </w:r>
      <w:r w:rsidR="00257C37" w:rsidRPr="00777D3C">
        <w:rPr>
          <w:rFonts w:ascii="Bookman Old Style" w:hAnsi="Bookman Old Style"/>
        </w:rPr>
        <w:t xml:space="preserve">Working with </w:t>
      </w:r>
      <w:proofErr w:type="spellStart"/>
      <w:r w:rsidRPr="00777D3C">
        <w:rPr>
          <w:rFonts w:ascii="Bookman Old Style" w:hAnsi="Bookman Old Style"/>
        </w:rPr>
        <w:t>QuerySets</w:t>
      </w:r>
      <w:proofErr w:type="spellEnd"/>
      <w:r w:rsidRPr="00777D3C">
        <w:rPr>
          <w:rFonts w:ascii="Bookman Old Style" w:hAnsi="Bookman Old Style"/>
        </w:rPr>
        <w:t xml:space="preserve"> </w:t>
      </w:r>
      <w:r w:rsidR="00257C37" w:rsidRPr="00777D3C">
        <w:rPr>
          <w:rFonts w:ascii="Bookman Old Style" w:hAnsi="Bookman Old Style"/>
        </w:rPr>
        <w:t>and Managers – Retrieving Objects – Building List</w:t>
      </w:r>
      <w:r w:rsidR="0076053B" w:rsidRPr="00777D3C">
        <w:rPr>
          <w:rFonts w:ascii="Bookman Old Style" w:hAnsi="Bookman Old Style"/>
        </w:rPr>
        <w:t xml:space="preserve"> and Detail Views </w:t>
      </w:r>
    </w:p>
    <w:p w14:paraId="539F7253" w14:textId="77777777" w:rsidR="00276119" w:rsidRPr="00777D3C" w:rsidRDefault="00B77EB1" w:rsidP="00683341">
      <w:pPr>
        <w:spacing w:line="360" w:lineRule="auto"/>
        <w:rPr>
          <w:rFonts w:ascii="Bookman Old Style" w:hAnsi="Bookman Old Style"/>
          <w:b/>
          <w:color w:val="000000"/>
        </w:rPr>
      </w:pPr>
      <w:r w:rsidRPr="00777D3C">
        <w:rPr>
          <w:rFonts w:ascii="Bookman Old Style" w:hAnsi="Bookman Old Style"/>
          <w:b/>
          <w:color w:val="000000"/>
        </w:rPr>
        <w:t>Text Book:</w:t>
      </w:r>
    </w:p>
    <w:p w14:paraId="26F1C8D3" w14:textId="77777777" w:rsidR="00276119" w:rsidRPr="00777D3C" w:rsidRDefault="00276119" w:rsidP="00683341">
      <w:pPr>
        <w:spacing w:line="360" w:lineRule="auto"/>
        <w:jc w:val="center"/>
        <w:rPr>
          <w:rFonts w:ascii="Bookman Old Style" w:hAnsi="Bookman Old Style"/>
          <w:color w:val="000000"/>
        </w:rPr>
      </w:pPr>
    </w:p>
    <w:p w14:paraId="24B204FF" w14:textId="77777777" w:rsidR="00B77EB1" w:rsidRPr="00777D3C" w:rsidRDefault="00B77EB1" w:rsidP="00683341">
      <w:pPr>
        <w:pStyle w:val="ListParagraph"/>
        <w:numPr>
          <w:ilvl w:val="0"/>
          <w:numId w:val="2"/>
        </w:numPr>
        <w:spacing w:after="20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K.A. Lambert, “ Fundamentals of Python: first programs”, Second Edition, Cengage Learning, 2018 </w:t>
      </w:r>
      <w:r w:rsidRPr="00777D3C">
        <w:rPr>
          <w:rFonts w:ascii="Bookman Old Style" w:hAnsi="Bookman Old Style"/>
          <w:b/>
        </w:rPr>
        <w:t>(Unit  - I, II and III)</w:t>
      </w:r>
    </w:p>
    <w:p w14:paraId="5C7662E8" w14:textId="77777777" w:rsidR="002C53EA" w:rsidRPr="00777D3C" w:rsidRDefault="00000000" w:rsidP="00683341">
      <w:pPr>
        <w:pStyle w:val="ListParagraph"/>
        <w:numPr>
          <w:ilvl w:val="0"/>
          <w:numId w:val="2"/>
        </w:numPr>
        <w:spacing w:after="200" w:line="360" w:lineRule="auto"/>
        <w:jc w:val="both"/>
        <w:rPr>
          <w:rFonts w:ascii="Bookman Old Style" w:hAnsi="Bookman Old Style"/>
        </w:rPr>
      </w:pPr>
      <w:hyperlink r:id="rId5" w:history="1">
        <w:r w:rsidR="002C53EA" w:rsidRPr="00777D3C">
          <w:rPr>
            <w:rFonts w:ascii="Bookman Old Style" w:hAnsi="Bookman Old Style"/>
          </w:rPr>
          <w:t xml:space="preserve">Fabio </w:t>
        </w:r>
        <w:proofErr w:type="spellStart"/>
        <w:r w:rsidR="002C53EA" w:rsidRPr="00777D3C">
          <w:rPr>
            <w:rFonts w:ascii="Bookman Old Style" w:hAnsi="Bookman Old Style"/>
          </w:rPr>
          <w:t>Nelli</w:t>
        </w:r>
        <w:proofErr w:type="spellEnd"/>
      </w:hyperlink>
      <w:r w:rsidR="002C53EA" w:rsidRPr="00777D3C">
        <w:rPr>
          <w:rFonts w:ascii="Bookman Old Style" w:hAnsi="Bookman Old Style"/>
        </w:rPr>
        <w:t xml:space="preserve">, “Python Data Analytics: With Pandas, NumPy, and Matplotlib”,  Second Edition, Kindle Edition, 2018 </w:t>
      </w:r>
      <w:r w:rsidR="002C53EA" w:rsidRPr="00777D3C">
        <w:rPr>
          <w:rFonts w:ascii="Bookman Old Style" w:hAnsi="Bookman Old Style"/>
          <w:b/>
        </w:rPr>
        <w:t>(Unit - IV)</w:t>
      </w:r>
    </w:p>
    <w:p w14:paraId="44BD47EE" w14:textId="77777777" w:rsidR="002C53EA" w:rsidRPr="00777D3C" w:rsidRDefault="002C53EA" w:rsidP="00683341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outlineLvl w:val="1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Antonio Mele, “Django 3 By Example”, Third Edition, 2020 </w:t>
      </w:r>
      <w:r w:rsidRPr="00777D3C">
        <w:rPr>
          <w:rFonts w:ascii="Bookman Old Style" w:hAnsi="Bookman Old Style"/>
          <w:b/>
        </w:rPr>
        <w:t>(Unit - V)</w:t>
      </w:r>
    </w:p>
    <w:p w14:paraId="2C7D53A6" w14:textId="77777777" w:rsidR="003D42A1" w:rsidRPr="00777D3C" w:rsidRDefault="003D42A1" w:rsidP="003D42A1">
      <w:pPr>
        <w:spacing w:line="360" w:lineRule="auto"/>
        <w:rPr>
          <w:rFonts w:ascii="Bookman Old Style" w:hAnsi="Bookman Old Style"/>
          <w:b/>
        </w:rPr>
      </w:pPr>
    </w:p>
    <w:p w14:paraId="5EFEC724" w14:textId="77777777" w:rsidR="00276119" w:rsidRPr="00777D3C" w:rsidRDefault="003D42A1" w:rsidP="003D42A1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>Course Outcomes</w:t>
      </w:r>
    </w:p>
    <w:p w14:paraId="6F2AA6FD" w14:textId="77777777" w:rsidR="003D42A1" w:rsidRPr="00777D3C" w:rsidRDefault="003D42A1" w:rsidP="003D42A1">
      <w:pPr>
        <w:spacing w:before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On the successful completion of the course, students will be able to</w:t>
      </w:r>
    </w:p>
    <w:p w14:paraId="52551BDD" w14:textId="77777777" w:rsidR="003D42A1" w:rsidRPr="00777D3C" w:rsidRDefault="003D42A1" w:rsidP="003D42A1">
      <w:pPr>
        <w:rPr>
          <w:rFonts w:ascii="Bookman Old Style" w:hAnsi="Bookman Old Style"/>
          <w:lang w:eastAsia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0"/>
        <w:gridCol w:w="6748"/>
        <w:gridCol w:w="999"/>
        <w:gridCol w:w="669"/>
      </w:tblGrid>
      <w:tr w:rsidR="003D42A1" w:rsidRPr="00777D3C" w14:paraId="1AD83ABC" w14:textId="77777777" w:rsidTr="00964D72">
        <w:trPr>
          <w:trHeight w:val="86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AD31D" w14:textId="77777777" w:rsidR="003D42A1" w:rsidRPr="00777D3C" w:rsidRDefault="003D42A1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1D39A" w14:textId="77777777" w:rsidR="003D42A1" w:rsidRPr="00777D3C" w:rsidRDefault="003D42A1" w:rsidP="0067680A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To understand the Object Oriented Programming paradigm with the concept of objects and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BFB382" w14:textId="77777777" w:rsidR="003D42A1" w:rsidRPr="00777D3C" w:rsidRDefault="003D42A1" w:rsidP="0067680A">
            <w:pPr>
              <w:ind w:right="1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1- K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63FBE" w14:textId="77777777" w:rsidR="003D42A1" w:rsidRPr="00777D3C" w:rsidRDefault="003D42A1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LO</w:t>
            </w:r>
          </w:p>
        </w:tc>
      </w:tr>
      <w:tr w:rsidR="003D42A1" w:rsidRPr="00777D3C" w14:paraId="76CDEF4D" w14:textId="77777777" w:rsidTr="00964D72">
        <w:trPr>
          <w:trHeight w:val="62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52088C" w14:textId="77777777" w:rsidR="003D42A1" w:rsidRPr="00777D3C" w:rsidRDefault="003D42A1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1EE34A" w14:textId="77777777" w:rsidR="003D42A1" w:rsidRPr="00777D3C" w:rsidRDefault="003D42A1" w:rsidP="003D42A1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</w:rPr>
              <w:t>Discover how to work with strings, functions</w:t>
            </w:r>
            <w:r w:rsidRPr="00777D3C">
              <w:rPr>
                <w:rFonts w:ascii="Bookman Old Style" w:hAnsi="Bookman Old Style"/>
                <w:color w:val="000000"/>
                <w:lang w:eastAsia="en-IN"/>
              </w:rPr>
              <w:t>, Inheritance and polymorphism techniqu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24E3F" w14:textId="77777777" w:rsidR="003D42A1" w:rsidRPr="00777D3C" w:rsidRDefault="003D42A1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0A1DA" w14:textId="77777777" w:rsidR="003D42A1" w:rsidRPr="00777D3C" w:rsidRDefault="003D42A1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IO</w:t>
            </w:r>
          </w:p>
        </w:tc>
      </w:tr>
      <w:tr w:rsidR="003D42A1" w:rsidRPr="00777D3C" w14:paraId="1AD31CCE" w14:textId="77777777" w:rsidTr="0067680A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24546" w14:textId="77777777" w:rsidR="003D42A1" w:rsidRPr="00777D3C" w:rsidRDefault="003D42A1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86246" w14:textId="77777777" w:rsidR="003D42A1" w:rsidRPr="00777D3C" w:rsidRDefault="003D42A1" w:rsidP="003D42A1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 xml:space="preserve">Evaluate the use of Python packages and </w:t>
            </w:r>
            <w:r w:rsidR="00462708" w:rsidRPr="00777D3C">
              <w:rPr>
                <w:rFonts w:ascii="Bookman Old Style" w:hAnsi="Bookman Old Style"/>
                <w:color w:val="000000"/>
                <w:lang w:eastAsia="en-IN"/>
              </w:rPr>
              <w:t xml:space="preserve">web designing with </w:t>
            </w:r>
            <w:r w:rsidRPr="00777D3C">
              <w:rPr>
                <w:rFonts w:ascii="Bookman Old Style" w:hAnsi="Bookman Old Style"/>
                <w:color w:val="000000"/>
                <w:lang w:eastAsia="en-IN"/>
              </w:rPr>
              <w:t>Djan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EFB15" w14:textId="77777777" w:rsidR="003D42A1" w:rsidRPr="00777D3C" w:rsidRDefault="003D42A1" w:rsidP="0067680A">
            <w:pPr>
              <w:ind w:right="16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4- K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344CC" w14:textId="77777777" w:rsidR="003D42A1" w:rsidRPr="00777D3C" w:rsidRDefault="003D42A1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HO</w:t>
            </w:r>
          </w:p>
        </w:tc>
      </w:tr>
    </w:tbl>
    <w:p w14:paraId="3004C462" w14:textId="77777777" w:rsidR="003D42A1" w:rsidRPr="00777D3C" w:rsidRDefault="003D42A1" w:rsidP="003D42A1">
      <w:pPr>
        <w:spacing w:after="240"/>
        <w:ind w:right="76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K1- Remember, K2- Understand, K3- Apply, K4- Analyze, K5- Evaluate, K6- Create</w:t>
      </w:r>
    </w:p>
    <w:p w14:paraId="41EEAA42" w14:textId="77777777" w:rsidR="003D42A1" w:rsidRPr="00777D3C" w:rsidRDefault="003D42A1" w:rsidP="003D42A1">
      <w:pPr>
        <w:spacing w:before="240"/>
        <w:ind w:left="3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lastRenderedPageBreak/>
        <w:t>Mapping with Programme Outcom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3"/>
        <w:gridCol w:w="640"/>
        <w:gridCol w:w="689"/>
        <w:gridCol w:w="705"/>
        <w:gridCol w:w="689"/>
        <w:gridCol w:w="689"/>
        <w:gridCol w:w="641"/>
        <w:gridCol w:w="689"/>
        <w:gridCol w:w="641"/>
        <w:gridCol w:w="689"/>
        <w:gridCol w:w="817"/>
        <w:gridCol w:w="817"/>
        <w:gridCol w:w="817"/>
      </w:tblGrid>
      <w:tr w:rsidR="003D42A1" w:rsidRPr="00777D3C" w14:paraId="7374CC26" w14:textId="77777777" w:rsidTr="0067680A">
        <w:trPr>
          <w:trHeight w:val="6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68AD4" w14:textId="77777777" w:rsidR="003D42A1" w:rsidRPr="00777D3C" w:rsidRDefault="003D42A1" w:rsidP="0067680A">
            <w:pPr>
              <w:spacing w:before="240" w:after="24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08D397" w14:textId="77777777" w:rsidR="003D42A1" w:rsidRPr="00777D3C" w:rsidRDefault="003D42A1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A02F9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0F05C" w14:textId="77777777" w:rsidR="003D42A1" w:rsidRPr="00777D3C" w:rsidRDefault="003D42A1" w:rsidP="0067680A">
            <w:pPr>
              <w:spacing w:before="80"/>
              <w:ind w:righ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51D476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080F0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F81BB" w14:textId="77777777" w:rsidR="003D42A1" w:rsidRPr="00777D3C" w:rsidRDefault="003D42A1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0B73A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2132D" w14:textId="77777777" w:rsidR="003D42A1" w:rsidRPr="00777D3C" w:rsidRDefault="003D42A1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6566D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DE6C76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3D50B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40C93B" w14:textId="77777777" w:rsidR="003D42A1" w:rsidRPr="00777D3C" w:rsidRDefault="003D42A1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2</w:t>
            </w:r>
          </w:p>
        </w:tc>
      </w:tr>
      <w:tr w:rsidR="003D42A1" w:rsidRPr="00777D3C" w14:paraId="5781468C" w14:textId="77777777" w:rsidTr="0067680A">
        <w:trPr>
          <w:trHeight w:val="6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8C769" w14:textId="77777777" w:rsidR="003D42A1" w:rsidRPr="00777D3C" w:rsidRDefault="003D42A1" w:rsidP="0067680A">
            <w:pPr>
              <w:spacing w:before="10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6FFDB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23FEF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BA9AF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99423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4DC54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6565A4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950C4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9C69B6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0445B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B3DB6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9B4343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03A81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  <w:tr w:rsidR="003D42A1" w:rsidRPr="00777D3C" w14:paraId="3797FBDA" w14:textId="77777777" w:rsidTr="0067680A">
        <w:trPr>
          <w:trHeight w:val="7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C40FA" w14:textId="77777777" w:rsidR="003D42A1" w:rsidRPr="00777D3C" w:rsidRDefault="003D42A1" w:rsidP="0067680A">
            <w:pPr>
              <w:spacing w:before="14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D581AC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C8EEE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42C6E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096E5A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DB25DF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8B82C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CE59DC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5A19B8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99AF03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BFA02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2D233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6E691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  <w:tr w:rsidR="003D42A1" w:rsidRPr="00777D3C" w14:paraId="3447724E" w14:textId="77777777" w:rsidTr="0067680A">
        <w:trPr>
          <w:trHeight w:val="6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5B65B" w14:textId="77777777" w:rsidR="003D42A1" w:rsidRPr="00777D3C" w:rsidRDefault="003D42A1" w:rsidP="0067680A">
            <w:pPr>
              <w:spacing w:before="10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51AAEE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75F8D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97E10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25FD7D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7A5770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7931E9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CA9C3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969E5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B037AD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4DE9C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CDCB0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B39DB" w14:textId="77777777" w:rsidR="003D42A1" w:rsidRPr="00777D3C" w:rsidRDefault="003D42A1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</w:tbl>
    <w:p w14:paraId="33F8FBD2" w14:textId="77777777" w:rsidR="003D42A1" w:rsidRPr="00777D3C" w:rsidRDefault="003D42A1" w:rsidP="003D42A1">
      <w:pPr>
        <w:spacing w:before="240" w:after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S- Strong; M-Medium; L-Low</w:t>
      </w:r>
    </w:p>
    <w:p w14:paraId="71E166D3" w14:textId="77777777" w:rsidR="003D42A1" w:rsidRPr="00777D3C" w:rsidRDefault="003D42A1" w:rsidP="003D42A1">
      <w:pPr>
        <w:rPr>
          <w:rFonts w:ascii="Bookman Old Style" w:hAnsi="Bookman Old Style"/>
        </w:rPr>
      </w:pPr>
    </w:p>
    <w:p w14:paraId="6F32AE0D" w14:textId="77777777" w:rsidR="00276119" w:rsidRDefault="00276119" w:rsidP="00683341">
      <w:pPr>
        <w:spacing w:line="360" w:lineRule="auto"/>
        <w:jc w:val="center"/>
        <w:rPr>
          <w:rFonts w:ascii="Bookman Old Style" w:hAnsi="Bookman Old Style"/>
        </w:rPr>
      </w:pPr>
    </w:p>
    <w:p w14:paraId="064C1D3D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310A7205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78C500E1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38BFBA7D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2E6225E7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0654D641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7FAC2C17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0B245C34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0CF1F576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396256AE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0CA42E80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11989D73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26DCFA0E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0671A42F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50B46249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332B61BD" w14:textId="77777777" w:rsidR="00964D72" w:rsidRDefault="00964D72" w:rsidP="00683341">
      <w:pPr>
        <w:spacing w:line="360" w:lineRule="auto"/>
        <w:jc w:val="center"/>
        <w:rPr>
          <w:rFonts w:ascii="Bookman Old Style" w:hAnsi="Bookman Old Style"/>
        </w:rPr>
      </w:pPr>
    </w:p>
    <w:p w14:paraId="2251539F" w14:textId="77777777" w:rsidR="00964D72" w:rsidRDefault="00964D72" w:rsidP="00683341">
      <w:pPr>
        <w:spacing w:line="360" w:lineRule="auto"/>
        <w:jc w:val="center"/>
        <w:rPr>
          <w:rFonts w:ascii="Bookman Old Style" w:hAnsi="Bookman Old Style"/>
        </w:rPr>
      </w:pPr>
    </w:p>
    <w:p w14:paraId="2501CAF0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50D31A4D" w14:textId="77777777" w:rsid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4DA4CFE4" w14:textId="77777777" w:rsidR="00777D3C" w:rsidRPr="00777D3C" w:rsidRDefault="00777D3C" w:rsidP="00683341">
      <w:pPr>
        <w:spacing w:line="360" w:lineRule="auto"/>
        <w:jc w:val="center"/>
        <w:rPr>
          <w:rFonts w:ascii="Bookman Old Style" w:hAnsi="Bookman Old Style"/>
        </w:rPr>
      </w:pPr>
    </w:p>
    <w:p w14:paraId="46C84873" w14:textId="77777777" w:rsidR="0076053B" w:rsidRPr="00777D3C" w:rsidRDefault="0076053B" w:rsidP="00683341">
      <w:pPr>
        <w:spacing w:after="160" w:line="360" w:lineRule="auto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lastRenderedPageBreak/>
        <w:t>Course Code-22UPCSC2C0</w:t>
      </w:r>
      <w:r w:rsidR="003D42A1" w:rsidRPr="00777D3C">
        <w:rPr>
          <w:rFonts w:ascii="Bookman Old Style" w:hAnsi="Bookman Old Style"/>
          <w:b/>
          <w:bCs/>
          <w:color w:val="000000"/>
          <w:lang w:eastAsia="en-IN"/>
        </w:rPr>
        <w:t>6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  <w:t xml:space="preserve">       Credits: 2</w:t>
      </w:r>
    </w:p>
    <w:p w14:paraId="0C904FD4" w14:textId="77777777" w:rsidR="0076053B" w:rsidRPr="00777D3C" w:rsidRDefault="0076053B" w:rsidP="00683341">
      <w:pPr>
        <w:spacing w:after="160" w:line="360" w:lineRule="auto"/>
        <w:jc w:val="center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Python Programming Lab</w:t>
      </w:r>
    </w:p>
    <w:p w14:paraId="175328A6" w14:textId="77777777" w:rsidR="003D42A1" w:rsidRPr="00777D3C" w:rsidRDefault="003D42A1" w:rsidP="00D81E49">
      <w:pPr>
        <w:pStyle w:val="BodyText"/>
        <w:spacing w:before="146"/>
        <w:ind w:left="0"/>
        <w:rPr>
          <w:b/>
        </w:rPr>
      </w:pPr>
      <w:r w:rsidRPr="00777D3C">
        <w:rPr>
          <w:b/>
        </w:rPr>
        <w:t>Course Objectives:</w:t>
      </w:r>
    </w:p>
    <w:p w14:paraId="6C4B175B" w14:textId="77777777" w:rsidR="003D42A1" w:rsidRPr="00777D3C" w:rsidRDefault="003D42A1" w:rsidP="00D81E49">
      <w:pPr>
        <w:pStyle w:val="BodyText"/>
        <w:spacing w:before="100"/>
        <w:ind w:left="0" w:firstLine="720"/>
      </w:pPr>
      <w:r w:rsidRPr="00777D3C">
        <w:t>This course enables the students:</w:t>
      </w:r>
    </w:p>
    <w:p w14:paraId="17CC00F6" w14:textId="77777777" w:rsidR="003D42A1" w:rsidRPr="00777D3C" w:rsidRDefault="003D42A1" w:rsidP="00D81E49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>To master the fundamentals of writing python</w:t>
      </w:r>
      <w:r w:rsidRPr="00777D3C">
        <w:rPr>
          <w:rFonts w:ascii="Bookman Old Style" w:hAnsi="Bookman Old Style"/>
          <w:spacing w:val="-1"/>
        </w:rPr>
        <w:t xml:space="preserve"> </w:t>
      </w:r>
      <w:r w:rsidRPr="00777D3C">
        <w:rPr>
          <w:rFonts w:ascii="Bookman Old Style" w:hAnsi="Bookman Old Style"/>
        </w:rPr>
        <w:t>scripts</w:t>
      </w:r>
    </w:p>
    <w:p w14:paraId="084D9D6F" w14:textId="77777777" w:rsidR="00D81E49" w:rsidRPr="00777D3C" w:rsidRDefault="00D81E49" w:rsidP="00D81E49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 xml:space="preserve">To create program using </w:t>
      </w:r>
      <w:r w:rsidRPr="00777D3C">
        <w:rPr>
          <w:rFonts w:ascii="Bookman Old Style" w:hAnsi="Bookman Old Style"/>
          <w:color w:val="000000"/>
        </w:rPr>
        <w:t>elementary data items</w:t>
      </w:r>
    </w:p>
    <w:p w14:paraId="249D6A6A" w14:textId="77777777" w:rsidR="00D81E49" w:rsidRPr="00777D3C" w:rsidRDefault="00D81E49" w:rsidP="00D81E49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  <w:color w:val="000000"/>
          <w:lang w:eastAsia="en-IN"/>
        </w:rPr>
        <w:t>To implement Python programs with conditionals and loops</w:t>
      </w:r>
    </w:p>
    <w:p w14:paraId="46083C19" w14:textId="77777777" w:rsidR="00D81E49" w:rsidRPr="00777D3C" w:rsidRDefault="00D81E49" w:rsidP="00D81E49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  <w:color w:val="000000"/>
          <w:lang w:eastAsia="en-IN"/>
        </w:rPr>
        <w:t>To use functions for structuring Python programs</w:t>
      </w:r>
    </w:p>
    <w:p w14:paraId="44F671E2" w14:textId="77777777" w:rsidR="00D81E49" w:rsidRPr="00777D3C" w:rsidRDefault="00777D3C" w:rsidP="00D81E49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o </w:t>
      </w:r>
      <w:r w:rsidR="00D81E49" w:rsidRPr="00777D3C">
        <w:rPr>
          <w:rFonts w:ascii="Bookman Old Style" w:hAnsi="Bookman Old Style"/>
        </w:rPr>
        <w:t>develop web programming with Django</w:t>
      </w:r>
    </w:p>
    <w:p w14:paraId="3D7BCD09" w14:textId="77777777" w:rsidR="00276119" w:rsidRPr="00777D3C" w:rsidRDefault="00276119" w:rsidP="00683341">
      <w:pPr>
        <w:spacing w:line="360" w:lineRule="auto"/>
        <w:rPr>
          <w:rFonts w:ascii="Bookman Old Style" w:hAnsi="Bookman Old Style"/>
          <w:color w:val="000000"/>
        </w:rPr>
      </w:pPr>
    </w:p>
    <w:p w14:paraId="51759541" w14:textId="77777777" w:rsidR="00FF2252" w:rsidRPr="00777D3C" w:rsidRDefault="00FF2252" w:rsidP="00683341">
      <w:p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Implement the following in Python:</w:t>
      </w:r>
    </w:p>
    <w:p w14:paraId="26EBC74A" w14:textId="77777777" w:rsidR="00FF2252" w:rsidRPr="00777D3C" w:rsidRDefault="00FF2252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elementary data items, lists, dictionaries and tuples</w:t>
      </w:r>
    </w:p>
    <w:p w14:paraId="3E493235" w14:textId="77777777" w:rsidR="004E1A41" w:rsidRPr="00777D3C" w:rsidRDefault="00FF2252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</w:t>
      </w:r>
      <w:r w:rsidR="004E1A41" w:rsidRPr="00777D3C">
        <w:rPr>
          <w:rFonts w:ascii="Bookman Old Style" w:hAnsi="Bookman Old Style"/>
          <w:color w:val="000000"/>
        </w:rPr>
        <w:t>ng conditional branches, loops</w:t>
      </w:r>
    </w:p>
    <w:p w14:paraId="1917EA4E" w14:textId="77777777" w:rsidR="00A77CB7" w:rsidRPr="00777D3C" w:rsidRDefault="00A77CB7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functions</w:t>
      </w:r>
    </w:p>
    <w:p w14:paraId="45847E03" w14:textId="77777777" w:rsidR="00FF2252" w:rsidRPr="00777D3C" w:rsidRDefault="007D4E70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</w:t>
      </w:r>
      <w:r w:rsidR="00FF2252" w:rsidRPr="00777D3C">
        <w:rPr>
          <w:rFonts w:ascii="Bookman Old Style" w:hAnsi="Bookman Old Style"/>
          <w:color w:val="000000"/>
        </w:rPr>
        <w:t xml:space="preserve"> using classes and objects </w:t>
      </w:r>
    </w:p>
    <w:p w14:paraId="06E32477" w14:textId="77777777" w:rsidR="00FF2252" w:rsidRPr="00777D3C" w:rsidRDefault="007D4E70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</w:t>
      </w:r>
      <w:r w:rsidR="00FF2252" w:rsidRPr="00777D3C">
        <w:rPr>
          <w:rFonts w:ascii="Bookman Old Style" w:hAnsi="Bookman Old Style"/>
          <w:color w:val="000000"/>
        </w:rPr>
        <w:t xml:space="preserve"> using inheritance </w:t>
      </w:r>
    </w:p>
    <w:p w14:paraId="52FAA7DF" w14:textId="77777777" w:rsidR="00FF2252" w:rsidRPr="00777D3C" w:rsidRDefault="007D4E70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</w:t>
      </w:r>
      <w:r w:rsidR="00FF2252" w:rsidRPr="00777D3C">
        <w:rPr>
          <w:rFonts w:ascii="Bookman Old Style" w:hAnsi="Bookman Old Style"/>
          <w:color w:val="000000"/>
        </w:rPr>
        <w:t xml:space="preserve"> using polymorphism </w:t>
      </w:r>
    </w:p>
    <w:p w14:paraId="7506EA27" w14:textId="77777777" w:rsidR="004E1A41" w:rsidRPr="00777D3C" w:rsidRDefault="004E1A41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 xml:space="preserve">Program </w:t>
      </w:r>
      <w:r w:rsidR="00A77CB7" w:rsidRPr="00777D3C">
        <w:rPr>
          <w:rFonts w:ascii="Bookman Old Style" w:hAnsi="Bookman Old Style"/>
          <w:color w:val="000000"/>
        </w:rPr>
        <w:t xml:space="preserve">using </w:t>
      </w:r>
      <w:proofErr w:type="spellStart"/>
      <w:r w:rsidR="00A77CB7" w:rsidRPr="00777D3C">
        <w:rPr>
          <w:rFonts w:ascii="Bookman Old Style" w:hAnsi="Bookman Old Style"/>
          <w:color w:val="000000"/>
        </w:rPr>
        <w:t>Numpy</w:t>
      </w:r>
      <w:proofErr w:type="spellEnd"/>
    </w:p>
    <w:p w14:paraId="2551D9B3" w14:textId="77777777" w:rsidR="004E1A41" w:rsidRPr="00777D3C" w:rsidRDefault="007D4E70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Pandas</w:t>
      </w:r>
    </w:p>
    <w:p w14:paraId="5019617F" w14:textId="77777777" w:rsidR="007D4E70" w:rsidRPr="00777D3C" w:rsidRDefault="007D4E70" w:rsidP="0068334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Matplotlib</w:t>
      </w:r>
    </w:p>
    <w:p w14:paraId="78BE2B30" w14:textId="77777777" w:rsidR="00FF2252" w:rsidRPr="00777D3C" w:rsidRDefault="00FF2252" w:rsidP="00D81E49">
      <w:pPr>
        <w:pStyle w:val="ListParagraph"/>
        <w:numPr>
          <w:ilvl w:val="0"/>
          <w:numId w:val="1"/>
        </w:numPr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for creating dynamic and inte</w:t>
      </w:r>
      <w:r w:rsidR="00443DDC" w:rsidRPr="00777D3C">
        <w:rPr>
          <w:rFonts w:ascii="Bookman Old Style" w:hAnsi="Bookman Old Style"/>
          <w:color w:val="000000"/>
        </w:rPr>
        <w:t>ractive web pages using forms</w:t>
      </w:r>
    </w:p>
    <w:p w14:paraId="328BB96A" w14:textId="77777777" w:rsidR="00030F70" w:rsidRPr="00777D3C" w:rsidRDefault="00030F70" w:rsidP="00030F70">
      <w:pPr>
        <w:pStyle w:val="BodyText"/>
        <w:spacing w:before="146"/>
        <w:ind w:left="0"/>
        <w:rPr>
          <w:b/>
        </w:rPr>
      </w:pPr>
      <w:r w:rsidRPr="00777D3C">
        <w:rPr>
          <w:b/>
        </w:rPr>
        <w:t>Course Outcome:</w:t>
      </w:r>
    </w:p>
    <w:p w14:paraId="3554DD6B" w14:textId="77777777" w:rsidR="00030F70" w:rsidRPr="00777D3C" w:rsidRDefault="00030F70" w:rsidP="00030F70">
      <w:pPr>
        <w:spacing w:before="240" w:after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color w:val="000000"/>
          <w:lang w:eastAsia="en-IN"/>
        </w:rPr>
        <w:t>On the successful completion of the course, students will be able t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0"/>
        <w:gridCol w:w="6479"/>
        <w:gridCol w:w="953"/>
        <w:gridCol w:w="984"/>
      </w:tblGrid>
      <w:tr w:rsidR="00462708" w:rsidRPr="00777D3C" w14:paraId="07793B4A" w14:textId="77777777" w:rsidTr="00777D3C">
        <w:trPr>
          <w:trHeight w:val="65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F1768" w14:textId="77777777" w:rsidR="00462708" w:rsidRPr="00777D3C" w:rsidRDefault="00462708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F1B9D7" w14:textId="77777777" w:rsidR="00462708" w:rsidRPr="00777D3C" w:rsidRDefault="00462708" w:rsidP="0067680A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Understand conceptually how to use python programming for basic fun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732467" w14:textId="77777777" w:rsidR="00462708" w:rsidRPr="00777D3C" w:rsidRDefault="00462708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1-K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85F35" w14:textId="77777777" w:rsidR="00462708" w:rsidRPr="00777D3C" w:rsidRDefault="00462708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LO</w:t>
            </w:r>
          </w:p>
        </w:tc>
      </w:tr>
      <w:tr w:rsidR="00462708" w:rsidRPr="00777D3C" w14:paraId="0E0F47B6" w14:textId="77777777" w:rsidTr="0067680A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440DA" w14:textId="77777777" w:rsidR="00462708" w:rsidRPr="00777D3C" w:rsidRDefault="00462708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98C329" w14:textId="77777777" w:rsidR="00462708" w:rsidRPr="00777D3C" w:rsidRDefault="00462708" w:rsidP="0067680A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Implement and develop Python programs with conditionals loops, user defined functions and OOPS concep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3DF2E" w14:textId="77777777" w:rsidR="00462708" w:rsidRPr="00777D3C" w:rsidRDefault="00462708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158EAD" w14:textId="77777777" w:rsidR="00462708" w:rsidRPr="00777D3C" w:rsidRDefault="00462708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IO</w:t>
            </w:r>
          </w:p>
        </w:tc>
      </w:tr>
      <w:tr w:rsidR="00462708" w:rsidRPr="00777D3C" w14:paraId="1C4F1C6C" w14:textId="77777777" w:rsidTr="00777D3C">
        <w:trPr>
          <w:trHeight w:val="6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ED8D2" w14:textId="77777777" w:rsidR="00462708" w:rsidRPr="00777D3C" w:rsidRDefault="00462708" w:rsidP="00964D72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0E9F9" w14:textId="77777777" w:rsidR="00462708" w:rsidRPr="00777D3C" w:rsidRDefault="00462708" w:rsidP="00462708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lang w:eastAsia="en-IN"/>
              </w:rPr>
              <w:t xml:space="preserve">Develop programs using python packages </w:t>
            </w:r>
            <w:proofErr w:type="spellStart"/>
            <w:r w:rsidRPr="00777D3C">
              <w:rPr>
                <w:rFonts w:ascii="Bookman Old Style" w:hAnsi="Bookman Old Style"/>
                <w:color w:val="000000"/>
              </w:rPr>
              <w:t>Numpy</w:t>
            </w:r>
            <w:proofErr w:type="spellEnd"/>
            <w:r w:rsidRPr="00777D3C">
              <w:rPr>
                <w:rFonts w:ascii="Bookman Old Style" w:hAnsi="Bookman Old Style"/>
                <w:color w:val="000000"/>
              </w:rPr>
              <w:t>, Pandas and Matplotli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CCEB2" w14:textId="77777777" w:rsidR="00462708" w:rsidRPr="00777D3C" w:rsidRDefault="00462708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4- K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26950" w14:textId="77777777" w:rsidR="00462708" w:rsidRPr="00777D3C" w:rsidRDefault="00462708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HO</w:t>
            </w:r>
          </w:p>
        </w:tc>
      </w:tr>
    </w:tbl>
    <w:p w14:paraId="2202268A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  <w:b/>
          <w:bCs/>
          <w:color w:val="000000"/>
          <w:lang w:eastAsia="en-IN"/>
        </w:rPr>
      </w:pPr>
    </w:p>
    <w:p w14:paraId="478D44AA" w14:textId="77777777" w:rsidR="00777D3C" w:rsidRPr="00777D3C" w:rsidRDefault="00777D3C" w:rsidP="00777D3C">
      <w:pPr>
        <w:spacing w:line="360" w:lineRule="auto"/>
        <w:jc w:val="center"/>
        <w:rPr>
          <w:rFonts w:ascii="Bookman Old Style" w:hAnsi="Bookman Old Style"/>
          <w:b/>
          <w:bCs/>
          <w:color w:val="000000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lastRenderedPageBreak/>
        <w:t>M</w:t>
      </w:r>
      <w:r>
        <w:rPr>
          <w:rFonts w:ascii="Bookman Old Style" w:hAnsi="Bookman Old Style"/>
          <w:b/>
          <w:bCs/>
          <w:color w:val="000000"/>
          <w:lang w:eastAsia="en-IN"/>
        </w:rPr>
        <w:t>aster of Computer Application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 xml:space="preserve"> </w:t>
      </w:r>
    </w:p>
    <w:p w14:paraId="11900102" w14:textId="77777777" w:rsidR="00777D3C" w:rsidRPr="00777D3C" w:rsidRDefault="00777D3C" w:rsidP="00777D3C">
      <w:pPr>
        <w:spacing w:after="160" w:line="360" w:lineRule="auto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Course Code-22UPCSC</w:t>
      </w:r>
      <w:r>
        <w:rPr>
          <w:rFonts w:ascii="Bookman Old Style" w:hAnsi="Bookman Old Style"/>
          <w:b/>
          <w:bCs/>
          <w:color w:val="000000"/>
          <w:lang w:eastAsia="en-IN"/>
        </w:rPr>
        <w:t>1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>C03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  <w:t xml:space="preserve">       Credits: 4</w:t>
      </w:r>
    </w:p>
    <w:p w14:paraId="5C8355A2" w14:textId="77777777" w:rsidR="00777D3C" w:rsidRPr="00777D3C" w:rsidRDefault="00777D3C" w:rsidP="00777D3C">
      <w:pPr>
        <w:spacing w:after="160" w:line="360" w:lineRule="auto"/>
        <w:jc w:val="center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Python Programming</w:t>
      </w:r>
    </w:p>
    <w:p w14:paraId="357912A0" w14:textId="77777777" w:rsidR="00777D3C" w:rsidRPr="00777D3C" w:rsidRDefault="00777D3C" w:rsidP="00777D3C">
      <w:pPr>
        <w:spacing w:before="240" w:after="240" w:line="360" w:lineRule="auto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Course Objectives:</w:t>
      </w:r>
    </w:p>
    <w:p w14:paraId="00CC57C0" w14:textId="77777777" w:rsidR="00777D3C" w:rsidRPr="00777D3C" w:rsidRDefault="00777D3C" w:rsidP="00777D3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To acquire programming skills in core Python</w:t>
      </w:r>
    </w:p>
    <w:p w14:paraId="3A4F0923" w14:textId="77777777" w:rsidR="00777D3C" w:rsidRPr="00777D3C" w:rsidRDefault="00777D3C" w:rsidP="00777D3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learn Strings and function </w:t>
      </w:r>
    </w:p>
    <w:p w14:paraId="051E59E3" w14:textId="77777777" w:rsidR="00777D3C" w:rsidRPr="00777D3C" w:rsidRDefault="00777D3C" w:rsidP="00777D3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bCs/>
          <w:color w:val="000000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To develop object oriented skills in Python</w:t>
      </w:r>
    </w:p>
    <w:p w14:paraId="786B140E" w14:textId="77777777" w:rsidR="00777D3C" w:rsidRPr="00777D3C" w:rsidRDefault="00777D3C" w:rsidP="00777D3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 xml:space="preserve">To realize various </w:t>
      </w:r>
      <w:r w:rsidRPr="00777D3C">
        <w:rPr>
          <w:rFonts w:ascii="Bookman Old Style" w:hAnsi="Bookman Old Style"/>
        </w:rPr>
        <w:t>Python Packages</w:t>
      </w:r>
    </w:p>
    <w:p w14:paraId="3EED5EF0" w14:textId="77777777" w:rsidR="00777D3C" w:rsidRPr="00777D3C" w:rsidRDefault="00777D3C" w:rsidP="00777D3C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Cs/>
          <w:color w:val="000000"/>
          <w:lang w:eastAsia="en-IN"/>
        </w:rPr>
        <w:t>To develop web applications using Django</w:t>
      </w:r>
    </w:p>
    <w:p w14:paraId="335FEEC9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 </w:t>
      </w:r>
    </w:p>
    <w:p w14:paraId="02586772" w14:textId="77777777" w:rsidR="00777D3C" w:rsidRPr="00777D3C" w:rsidRDefault="00777D3C" w:rsidP="00777D3C">
      <w:pPr>
        <w:spacing w:after="24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Introduction : Fundamental ideas of Computer Science </w:t>
      </w:r>
      <w:r w:rsidRPr="00777D3C">
        <w:rPr>
          <w:rFonts w:ascii="Bookman Old Style" w:hAnsi="Bookman Old Style"/>
          <w:b/>
        </w:rPr>
        <w:t>-</w:t>
      </w:r>
      <w:r w:rsidRPr="00777D3C">
        <w:rPr>
          <w:rFonts w:ascii="Bookman Old Style" w:hAnsi="Bookman Old Style"/>
        </w:rPr>
        <w:t xml:space="preserve"> Strings, Assignment, and Comments - Numeric Data types and Character sets – Expressions – Loops and Selection Statements: Definite iteration: the for Loop - selection: if and if-else statements - Conditional iteration: the while Loop </w:t>
      </w:r>
    </w:p>
    <w:p w14:paraId="14852C66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I </w:t>
      </w:r>
    </w:p>
    <w:p w14:paraId="5405106F" w14:textId="77777777" w:rsidR="00777D3C" w:rsidRPr="00777D3C" w:rsidRDefault="00777D3C" w:rsidP="00777D3C">
      <w:pPr>
        <w:spacing w:after="24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>Strings and Text Files: Accessing Characters and substrings in strings - Data encryption-Strings and Number systems- String methods – Text - Lists and Dictionaries: Lists – Dictionaries – Design with Functions: A Quick review - Problem Solving with top-Down Design - Design with recursive Functions - Managing a Program’s namespace - Higher-Order Functions</w:t>
      </w:r>
    </w:p>
    <w:p w14:paraId="615458D3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III </w:t>
      </w:r>
    </w:p>
    <w:p w14:paraId="7BE08312" w14:textId="77777777" w:rsidR="00777D3C" w:rsidRPr="00777D3C" w:rsidRDefault="00777D3C" w:rsidP="00777D3C">
      <w:pPr>
        <w:spacing w:after="24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>Design with Classes: Getting inside Objects and Classes – Data-Modeling Examples – Building a New Data Structure – The Two – Dimensional Grid - Structuring Classes with Inheritance and Polymorphism - Graphical</w:t>
      </w:r>
      <w:r w:rsidRPr="00777D3C">
        <w:rPr>
          <w:rFonts w:ascii="Bookman Old Style" w:hAnsi="Bookman Old Style"/>
          <w:color w:val="231F20"/>
        </w:rPr>
        <w:t xml:space="preserve"> </w:t>
      </w:r>
      <w:r w:rsidRPr="00777D3C">
        <w:rPr>
          <w:rFonts w:ascii="Bookman Old Style" w:hAnsi="Bookman Old Style"/>
        </w:rPr>
        <w:t>User</w:t>
      </w:r>
      <w:r w:rsidRPr="00777D3C">
        <w:rPr>
          <w:rFonts w:ascii="Bookman Old Style" w:hAnsi="Bookman Old Style"/>
        </w:rPr>
        <w:br/>
        <w:t>Interfaces - The Behavior of terminal-Based programs</w:t>
      </w:r>
      <w:r w:rsidRPr="00777D3C">
        <w:rPr>
          <w:rFonts w:ascii="Bookman Old Style" w:hAnsi="Bookman Old Style"/>
        </w:rPr>
        <w:br/>
        <w:t>and GUI-Based programs - Coding Simple GUI-Based programs - Windows and Window Components - Command Buttons and responding to events</w:t>
      </w:r>
    </w:p>
    <w:p w14:paraId="6F11435F" w14:textId="77777777" w:rsidR="00777D3C" w:rsidRPr="00777D3C" w:rsidRDefault="00777D3C" w:rsidP="00777D3C">
      <w:pPr>
        <w:spacing w:after="240" w:line="360" w:lineRule="auto"/>
        <w:jc w:val="both"/>
        <w:rPr>
          <w:rFonts w:ascii="Bookman Old Style" w:hAnsi="Bookman Old Style"/>
        </w:rPr>
      </w:pPr>
    </w:p>
    <w:p w14:paraId="04527AD8" w14:textId="77777777" w:rsidR="00777D3C" w:rsidRPr="00777D3C" w:rsidRDefault="00777D3C" w:rsidP="00777D3C">
      <w:pPr>
        <w:spacing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lastRenderedPageBreak/>
        <w:t xml:space="preserve">Unit IV </w:t>
      </w:r>
    </w:p>
    <w:p w14:paraId="6B3F5029" w14:textId="77777777" w:rsidR="00777D3C" w:rsidRPr="00777D3C" w:rsidRDefault="00777D3C" w:rsidP="00777D3C">
      <w:pPr>
        <w:tabs>
          <w:tab w:val="left" w:pos="990"/>
        </w:tabs>
        <w:spacing w:after="24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>Working with Python Packages: NumPy Library-</w:t>
      </w:r>
      <w:proofErr w:type="spellStart"/>
      <w:r w:rsidRPr="00777D3C">
        <w:rPr>
          <w:rFonts w:ascii="Bookman Old Style" w:hAnsi="Bookman Old Style"/>
        </w:rPr>
        <w:t>Ndarray</w:t>
      </w:r>
      <w:proofErr w:type="spellEnd"/>
      <w:r w:rsidRPr="00777D3C">
        <w:rPr>
          <w:rFonts w:ascii="Bookman Old Style" w:hAnsi="Bookman Old Style"/>
        </w:rPr>
        <w:t xml:space="preserve"> – Basic Operations – Indexing, Slicing and Iteration – Array manipulation - Pandas –The Series – The </w:t>
      </w:r>
      <w:proofErr w:type="spellStart"/>
      <w:r w:rsidRPr="00777D3C">
        <w:rPr>
          <w:rFonts w:ascii="Bookman Old Style" w:hAnsi="Bookman Old Style"/>
        </w:rPr>
        <w:t>DataFrame</w:t>
      </w:r>
      <w:proofErr w:type="spellEnd"/>
      <w:r w:rsidRPr="00777D3C">
        <w:rPr>
          <w:rFonts w:ascii="Bookman Old Style" w:hAnsi="Bookman Old Style"/>
        </w:rPr>
        <w:t xml:space="preserve"> -  The Index Objects – Data </w:t>
      </w:r>
      <w:proofErr w:type="spellStart"/>
      <w:r w:rsidRPr="00777D3C">
        <w:rPr>
          <w:rFonts w:ascii="Bookman Old Style" w:hAnsi="Bookman Old Style"/>
        </w:rPr>
        <w:t>Vizualization</w:t>
      </w:r>
      <w:proofErr w:type="spellEnd"/>
      <w:r w:rsidRPr="00777D3C">
        <w:rPr>
          <w:rFonts w:ascii="Bookman Old Style" w:hAnsi="Bookman Old Style"/>
        </w:rPr>
        <w:t xml:space="preserve"> with Matplotlib – The Matplotlib Architecture – </w:t>
      </w:r>
      <w:proofErr w:type="spellStart"/>
      <w:r w:rsidRPr="00777D3C">
        <w:rPr>
          <w:rFonts w:ascii="Bookman Old Style" w:hAnsi="Bookman Old Style"/>
        </w:rPr>
        <w:t>pyplot</w:t>
      </w:r>
      <w:proofErr w:type="spellEnd"/>
      <w:r w:rsidRPr="00777D3C">
        <w:rPr>
          <w:rFonts w:ascii="Bookman Old Style" w:hAnsi="Bookman Old Style"/>
        </w:rPr>
        <w:t xml:space="preserve"> – The Plotting Window – Adding Elements to the Chart – Line Charts – Bar Charts – Pie charts </w:t>
      </w:r>
    </w:p>
    <w:p w14:paraId="76F32EBA" w14:textId="77777777" w:rsidR="00777D3C" w:rsidRPr="00777D3C" w:rsidRDefault="00777D3C" w:rsidP="00777D3C">
      <w:pPr>
        <w:spacing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 xml:space="preserve">Unit V </w:t>
      </w:r>
    </w:p>
    <w:p w14:paraId="6A547CE5" w14:textId="77777777" w:rsidR="00777D3C" w:rsidRPr="00777D3C" w:rsidRDefault="00777D3C" w:rsidP="00777D3C">
      <w:pPr>
        <w:shd w:val="clear" w:color="auto" w:fill="FFFFFF"/>
        <w:spacing w:after="150" w:line="360" w:lineRule="auto"/>
        <w:jc w:val="both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 xml:space="preserve">Django: Installing Django – Building an Application – Project Creation – Designing the Data Schema - Creating an administration site for models - Working with </w:t>
      </w:r>
      <w:proofErr w:type="spellStart"/>
      <w:r w:rsidRPr="00777D3C">
        <w:rPr>
          <w:rFonts w:ascii="Bookman Old Style" w:hAnsi="Bookman Old Style"/>
        </w:rPr>
        <w:t>QuerySets</w:t>
      </w:r>
      <w:proofErr w:type="spellEnd"/>
      <w:r w:rsidRPr="00777D3C">
        <w:rPr>
          <w:rFonts w:ascii="Bookman Old Style" w:hAnsi="Bookman Old Style"/>
        </w:rPr>
        <w:t xml:space="preserve"> and Managers – Retrieving Objects – Building List and Detail Views </w:t>
      </w:r>
    </w:p>
    <w:p w14:paraId="4648499D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  <w:color w:val="000000"/>
        </w:rPr>
      </w:pPr>
      <w:r w:rsidRPr="00777D3C">
        <w:rPr>
          <w:rFonts w:ascii="Bookman Old Style" w:hAnsi="Bookman Old Style"/>
          <w:b/>
          <w:color w:val="000000"/>
        </w:rPr>
        <w:t>Text Book:</w:t>
      </w:r>
    </w:p>
    <w:p w14:paraId="5E3CDF81" w14:textId="77777777" w:rsidR="00777D3C" w:rsidRPr="00777D3C" w:rsidRDefault="00777D3C" w:rsidP="00777D3C">
      <w:pPr>
        <w:spacing w:line="360" w:lineRule="auto"/>
        <w:jc w:val="center"/>
        <w:rPr>
          <w:rFonts w:ascii="Bookman Old Style" w:hAnsi="Bookman Old Style"/>
          <w:color w:val="000000"/>
        </w:rPr>
      </w:pPr>
    </w:p>
    <w:p w14:paraId="60573F0A" w14:textId="77777777" w:rsidR="00777D3C" w:rsidRPr="00777D3C" w:rsidRDefault="00777D3C" w:rsidP="00777D3C">
      <w:pPr>
        <w:pStyle w:val="ListParagraph"/>
        <w:numPr>
          <w:ilvl w:val="0"/>
          <w:numId w:val="2"/>
        </w:numPr>
        <w:spacing w:after="200" w:line="360" w:lineRule="auto"/>
        <w:jc w:val="both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K.A. Lambert, “ Fundamentals of Python: first programs”, Second Edition, Cengage Learning, 2018 </w:t>
      </w:r>
      <w:r w:rsidRPr="00777D3C">
        <w:rPr>
          <w:rFonts w:ascii="Bookman Old Style" w:hAnsi="Bookman Old Style"/>
          <w:b/>
        </w:rPr>
        <w:t>(Unit  - I, II and III)</w:t>
      </w:r>
    </w:p>
    <w:p w14:paraId="0E1A410C" w14:textId="77777777" w:rsidR="00777D3C" w:rsidRPr="00777D3C" w:rsidRDefault="00000000" w:rsidP="00777D3C">
      <w:pPr>
        <w:pStyle w:val="ListParagraph"/>
        <w:numPr>
          <w:ilvl w:val="0"/>
          <w:numId w:val="2"/>
        </w:numPr>
        <w:spacing w:after="200" w:line="360" w:lineRule="auto"/>
        <w:jc w:val="both"/>
        <w:rPr>
          <w:rFonts w:ascii="Bookman Old Style" w:hAnsi="Bookman Old Style"/>
        </w:rPr>
      </w:pPr>
      <w:hyperlink r:id="rId6" w:history="1">
        <w:r w:rsidR="00777D3C" w:rsidRPr="00777D3C">
          <w:rPr>
            <w:rFonts w:ascii="Bookman Old Style" w:hAnsi="Bookman Old Style"/>
          </w:rPr>
          <w:t xml:space="preserve">Fabio </w:t>
        </w:r>
        <w:proofErr w:type="spellStart"/>
        <w:r w:rsidR="00777D3C" w:rsidRPr="00777D3C">
          <w:rPr>
            <w:rFonts w:ascii="Bookman Old Style" w:hAnsi="Bookman Old Style"/>
          </w:rPr>
          <w:t>Nelli</w:t>
        </w:r>
        <w:proofErr w:type="spellEnd"/>
      </w:hyperlink>
      <w:r w:rsidR="00777D3C" w:rsidRPr="00777D3C">
        <w:rPr>
          <w:rFonts w:ascii="Bookman Old Style" w:hAnsi="Bookman Old Style"/>
        </w:rPr>
        <w:t xml:space="preserve">, “Python Data Analytics: With Pandas, NumPy, and Matplotlib”,  Second Edition, Kindle Edition, 2018 </w:t>
      </w:r>
      <w:r w:rsidR="00777D3C" w:rsidRPr="00777D3C">
        <w:rPr>
          <w:rFonts w:ascii="Bookman Old Style" w:hAnsi="Bookman Old Style"/>
          <w:b/>
        </w:rPr>
        <w:t>(Unit - IV)</w:t>
      </w:r>
    </w:p>
    <w:p w14:paraId="203E17BE" w14:textId="77777777" w:rsidR="00777D3C" w:rsidRPr="00777D3C" w:rsidRDefault="00777D3C" w:rsidP="00777D3C">
      <w:pPr>
        <w:pStyle w:val="ListParagraph"/>
        <w:numPr>
          <w:ilvl w:val="0"/>
          <w:numId w:val="2"/>
        </w:numPr>
        <w:shd w:val="clear" w:color="auto" w:fill="FFFFFF"/>
        <w:spacing w:line="360" w:lineRule="auto"/>
        <w:outlineLvl w:val="1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</w:rPr>
        <w:t xml:space="preserve">Antonio Mele, “Django 3 By Example”, Third Edition, 2020 </w:t>
      </w:r>
      <w:r w:rsidRPr="00777D3C">
        <w:rPr>
          <w:rFonts w:ascii="Bookman Old Style" w:hAnsi="Bookman Old Style"/>
          <w:b/>
        </w:rPr>
        <w:t>(Unit - V)</w:t>
      </w:r>
    </w:p>
    <w:p w14:paraId="09219836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</w:rPr>
      </w:pPr>
    </w:p>
    <w:p w14:paraId="68D90E54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b/>
        </w:rPr>
      </w:pPr>
      <w:r w:rsidRPr="00777D3C">
        <w:rPr>
          <w:rFonts w:ascii="Bookman Old Style" w:hAnsi="Bookman Old Style"/>
          <w:b/>
        </w:rPr>
        <w:t>Course Outcomes</w:t>
      </w:r>
    </w:p>
    <w:p w14:paraId="6A07ADFD" w14:textId="77777777" w:rsidR="00777D3C" w:rsidRPr="00777D3C" w:rsidRDefault="00777D3C" w:rsidP="00777D3C">
      <w:pPr>
        <w:spacing w:before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On the successful completion of the course, students will be able to</w:t>
      </w:r>
    </w:p>
    <w:p w14:paraId="43AABE51" w14:textId="77777777" w:rsidR="00777D3C" w:rsidRPr="00777D3C" w:rsidRDefault="00777D3C" w:rsidP="00777D3C">
      <w:pPr>
        <w:rPr>
          <w:rFonts w:ascii="Bookman Old Style" w:hAnsi="Bookman Old Style"/>
          <w:lang w:eastAsia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0"/>
        <w:gridCol w:w="6748"/>
        <w:gridCol w:w="999"/>
        <w:gridCol w:w="669"/>
      </w:tblGrid>
      <w:tr w:rsidR="00777D3C" w:rsidRPr="00777D3C" w14:paraId="4AE128EA" w14:textId="77777777" w:rsidTr="00964D72">
        <w:trPr>
          <w:trHeight w:val="72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4097D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CAEA5" w14:textId="77777777" w:rsidR="00777D3C" w:rsidRPr="00777D3C" w:rsidRDefault="00777D3C" w:rsidP="0067680A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To understand the Object Oriented Programming paradigm with the concept of objects and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C4A630" w14:textId="77777777" w:rsidR="00777D3C" w:rsidRPr="00777D3C" w:rsidRDefault="00777D3C" w:rsidP="0067680A">
            <w:pPr>
              <w:ind w:right="1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1- K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86CC3" w14:textId="77777777" w:rsidR="00777D3C" w:rsidRPr="00777D3C" w:rsidRDefault="00777D3C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LO</w:t>
            </w:r>
          </w:p>
        </w:tc>
      </w:tr>
      <w:tr w:rsidR="00777D3C" w:rsidRPr="00777D3C" w14:paraId="44A9DB3F" w14:textId="77777777" w:rsidTr="00964D72">
        <w:trPr>
          <w:trHeight w:val="69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B7C10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035098" w14:textId="77777777" w:rsidR="00777D3C" w:rsidRPr="00777D3C" w:rsidRDefault="00777D3C" w:rsidP="0067680A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</w:rPr>
              <w:t>Discover how to work with strings, functions</w:t>
            </w:r>
            <w:r w:rsidRPr="00777D3C">
              <w:rPr>
                <w:rFonts w:ascii="Bookman Old Style" w:hAnsi="Bookman Old Style"/>
                <w:color w:val="000000"/>
                <w:lang w:eastAsia="en-IN"/>
              </w:rPr>
              <w:t>, Inheritance and polymorphism techniqu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7CECE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058AC7" w14:textId="77777777" w:rsidR="00777D3C" w:rsidRPr="00777D3C" w:rsidRDefault="00777D3C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IO</w:t>
            </w:r>
          </w:p>
        </w:tc>
      </w:tr>
      <w:tr w:rsidR="00777D3C" w:rsidRPr="00777D3C" w14:paraId="5CF75EFA" w14:textId="77777777" w:rsidTr="0067680A">
        <w:trPr>
          <w:trHeight w:val="9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4CC964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6E26F" w14:textId="77777777" w:rsidR="00777D3C" w:rsidRPr="00777D3C" w:rsidRDefault="00777D3C" w:rsidP="0067680A">
            <w:pPr>
              <w:spacing w:after="240"/>
              <w:ind w:left="240"/>
              <w:jc w:val="both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Evaluate the use of Python packages and web designing with Djan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9A5C0" w14:textId="77777777" w:rsidR="00777D3C" w:rsidRPr="00777D3C" w:rsidRDefault="00777D3C" w:rsidP="0067680A">
            <w:pPr>
              <w:ind w:right="16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K4- K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8801C" w14:textId="77777777" w:rsidR="00777D3C" w:rsidRPr="00777D3C" w:rsidRDefault="00777D3C" w:rsidP="0067680A">
            <w:pPr>
              <w:ind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HO</w:t>
            </w:r>
          </w:p>
        </w:tc>
      </w:tr>
    </w:tbl>
    <w:p w14:paraId="19038E7D" w14:textId="77777777" w:rsidR="00777D3C" w:rsidRPr="00777D3C" w:rsidRDefault="00777D3C" w:rsidP="00777D3C">
      <w:pPr>
        <w:spacing w:after="240"/>
        <w:ind w:right="76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K1- Remember, K2- Understand, K3- Apply, K4- Analyze, K5- Evaluate, K6- Create</w:t>
      </w:r>
    </w:p>
    <w:p w14:paraId="387E19F1" w14:textId="77777777" w:rsidR="00964D72" w:rsidRDefault="00964D72" w:rsidP="00777D3C">
      <w:pPr>
        <w:spacing w:before="240"/>
        <w:ind w:left="340"/>
        <w:rPr>
          <w:rFonts w:ascii="Bookman Old Style" w:hAnsi="Bookman Old Style"/>
          <w:b/>
          <w:bCs/>
          <w:color w:val="000000"/>
          <w:lang w:eastAsia="en-IN"/>
        </w:rPr>
      </w:pPr>
    </w:p>
    <w:p w14:paraId="58B605CC" w14:textId="77777777" w:rsidR="00777D3C" w:rsidRPr="00777D3C" w:rsidRDefault="00777D3C" w:rsidP="00777D3C">
      <w:pPr>
        <w:spacing w:before="240"/>
        <w:ind w:left="3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lastRenderedPageBreak/>
        <w:t>Mapping with Programme Outcom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3"/>
        <w:gridCol w:w="640"/>
        <w:gridCol w:w="689"/>
        <w:gridCol w:w="705"/>
        <w:gridCol w:w="689"/>
        <w:gridCol w:w="689"/>
        <w:gridCol w:w="641"/>
        <w:gridCol w:w="689"/>
        <w:gridCol w:w="641"/>
        <w:gridCol w:w="689"/>
        <w:gridCol w:w="817"/>
        <w:gridCol w:w="817"/>
        <w:gridCol w:w="817"/>
      </w:tblGrid>
      <w:tr w:rsidR="00777D3C" w:rsidRPr="00777D3C" w14:paraId="76916349" w14:textId="77777777" w:rsidTr="0067680A">
        <w:trPr>
          <w:trHeight w:val="6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093561" w14:textId="77777777" w:rsidR="00777D3C" w:rsidRPr="00777D3C" w:rsidRDefault="00777D3C" w:rsidP="0067680A">
            <w:pPr>
              <w:spacing w:before="240" w:after="24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51B503" w14:textId="77777777" w:rsidR="00777D3C" w:rsidRPr="00777D3C" w:rsidRDefault="00777D3C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A07B7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69FDE" w14:textId="77777777" w:rsidR="00777D3C" w:rsidRPr="00777D3C" w:rsidRDefault="00777D3C" w:rsidP="0067680A">
            <w:pPr>
              <w:spacing w:before="80"/>
              <w:ind w:righ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FDDD2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D706C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4E9C60" w14:textId="77777777" w:rsidR="00777D3C" w:rsidRPr="00777D3C" w:rsidRDefault="00777D3C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D1F11B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B77AB" w14:textId="77777777" w:rsidR="00777D3C" w:rsidRPr="00777D3C" w:rsidRDefault="00777D3C" w:rsidP="0067680A">
            <w:pPr>
              <w:spacing w:before="80"/>
              <w:ind w:right="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CAB34F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DD5E1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13266E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61005" w14:textId="77777777" w:rsidR="00777D3C" w:rsidRPr="00777D3C" w:rsidRDefault="00777D3C" w:rsidP="0067680A">
            <w:pPr>
              <w:spacing w:before="8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PO12</w:t>
            </w:r>
          </w:p>
        </w:tc>
      </w:tr>
      <w:tr w:rsidR="00777D3C" w:rsidRPr="00777D3C" w14:paraId="6A749281" w14:textId="77777777" w:rsidTr="0067680A">
        <w:trPr>
          <w:trHeight w:val="6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9ACEB2" w14:textId="77777777" w:rsidR="00777D3C" w:rsidRPr="00777D3C" w:rsidRDefault="00777D3C" w:rsidP="0067680A">
            <w:pPr>
              <w:spacing w:before="10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86126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3CA85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D1061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1A3EB1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3E40A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B04860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53E34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014A1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FC1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A322F4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0BD96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60042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  <w:tr w:rsidR="00777D3C" w:rsidRPr="00777D3C" w14:paraId="7B44B142" w14:textId="77777777" w:rsidTr="0067680A">
        <w:trPr>
          <w:trHeight w:val="7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5575A" w14:textId="77777777" w:rsidR="00777D3C" w:rsidRPr="00777D3C" w:rsidRDefault="00777D3C" w:rsidP="0067680A">
            <w:pPr>
              <w:spacing w:before="14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4CE2B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6237B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C1A0C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01BA5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316840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793AE2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D4F5ED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EB4876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795A8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5301D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39975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FDEF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  <w:tr w:rsidR="00777D3C" w:rsidRPr="00777D3C" w14:paraId="442963F6" w14:textId="77777777" w:rsidTr="0067680A">
        <w:trPr>
          <w:trHeight w:val="63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11F80" w14:textId="77777777" w:rsidR="00777D3C" w:rsidRPr="00777D3C" w:rsidRDefault="00777D3C" w:rsidP="0067680A">
            <w:pPr>
              <w:spacing w:before="100"/>
              <w:ind w:right="10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3221FA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E61AA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59B89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2CBC73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464DEA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7BE16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40EAF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42E5B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350A5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899FE2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7880D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B4A96" w14:textId="77777777" w:rsidR="00777D3C" w:rsidRPr="00777D3C" w:rsidRDefault="00777D3C" w:rsidP="0067680A">
            <w:pPr>
              <w:spacing w:before="100"/>
              <w:ind w:left="12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Cs/>
                <w:color w:val="000000"/>
                <w:lang w:eastAsia="en-IN"/>
              </w:rPr>
              <w:t>S</w:t>
            </w:r>
          </w:p>
        </w:tc>
      </w:tr>
    </w:tbl>
    <w:p w14:paraId="02ECBDCC" w14:textId="77777777" w:rsidR="00777D3C" w:rsidRPr="00777D3C" w:rsidRDefault="00777D3C" w:rsidP="00777D3C">
      <w:pPr>
        <w:spacing w:before="240" w:after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S- Strong; M-Medium; L-Low</w:t>
      </w:r>
    </w:p>
    <w:p w14:paraId="4F39DE06" w14:textId="77777777" w:rsidR="00777D3C" w:rsidRPr="00777D3C" w:rsidRDefault="00777D3C" w:rsidP="00777D3C">
      <w:pPr>
        <w:rPr>
          <w:rFonts w:ascii="Bookman Old Style" w:hAnsi="Bookman Old Style"/>
        </w:rPr>
      </w:pPr>
    </w:p>
    <w:p w14:paraId="7A077EBF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0C964BD1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7CE75016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50F860EA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63AAD3D6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2B8DA8FD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7498A921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1F9D522C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71662D22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77DE78AB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2CC83A20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186A96CC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4C27DA4A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2FEE1BFB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5CB43084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07B62AF9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729B3EF6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48CB5F86" w14:textId="77777777" w:rsidR="00964D72" w:rsidRDefault="00964D72" w:rsidP="00777D3C">
      <w:pPr>
        <w:spacing w:line="360" w:lineRule="auto"/>
        <w:jc w:val="center"/>
        <w:rPr>
          <w:rFonts w:ascii="Bookman Old Style" w:hAnsi="Bookman Old Style"/>
        </w:rPr>
      </w:pPr>
    </w:p>
    <w:p w14:paraId="3D1C70C5" w14:textId="77777777" w:rsidR="00964D72" w:rsidRDefault="00964D72" w:rsidP="00777D3C">
      <w:pPr>
        <w:spacing w:line="360" w:lineRule="auto"/>
        <w:jc w:val="center"/>
        <w:rPr>
          <w:rFonts w:ascii="Bookman Old Style" w:hAnsi="Bookman Old Style"/>
        </w:rPr>
      </w:pPr>
    </w:p>
    <w:p w14:paraId="071F0E49" w14:textId="77777777" w:rsid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4D73BC64" w14:textId="77777777" w:rsidR="00777D3C" w:rsidRPr="00777D3C" w:rsidRDefault="00777D3C" w:rsidP="00777D3C">
      <w:pPr>
        <w:spacing w:line="360" w:lineRule="auto"/>
        <w:jc w:val="center"/>
        <w:rPr>
          <w:rFonts w:ascii="Bookman Old Style" w:hAnsi="Bookman Old Style"/>
        </w:rPr>
      </w:pPr>
    </w:p>
    <w:p w14:paraId="6C0F392B" w14:textId="77777777" w:rsidR="00777D3C" w:rsidRPr="00777D3C" w:rsidRDefault="00777D3C" w:rsidP="00777D3C">
      <w:pPr>
        <w:spacing w:after="160" w:line="360" w:lineRule="auto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lastRenderedPageBreak/>
        <w:t>Course Code-22UPCSC</w:t>
      </w:r>
      <w:r>
        <w:rPr>
          <w:rFonts w:ascii="Bookman Old Style" w:hAnsi="Bookman Old Style"/>
          <w:b/>
          <w:bCs/>
          <w:color w:val="000000"/>
          <w:lang w:eastAsia="en-IN"/>
        </w:rPr>
        <w:t>1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>C0</w:t>
      </w:r>
      <w:r>
        <w:rPr>
          <w:rFonts w:ascii="Bookman Old Style" w:hAnsi="Bookman Old Style"/>
          <w:b/>
          <w:bCs/>
          <w:color w:val="000000"/>
          <w:lang w:eastAsia="en-IN"/>
        </w:rPr>
        <w:t>5</w:t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</w:r>
      <w:r w:rsidRPr="00777D3C">
        <w:rPr>
          <w:rFonts w:ascii="Bookman Old Style" w:hAnsi="Bookman Old Style"/>
          <w:b/>
          <w:bCs/>
          <w:color w:val="000000"/>
          <w:lang w:eastAsia="en-IN"/>
        </w:rPr>
        <w:tab/>
        <w:t xml:space="preserve">       Credits: 2</w:t>
      </w:r>
    </w:p>
    <w:p w14:paraId="1F111598" w14:textId="77777777" w:rsidR="00777D3C" w:rsidRPr="00777D3C" w:rsidRDefault="00777D3C" w:rsidP="00777D3C">
      <w:pPr>
        <w:spacing w:after="160" w:line="360" w:lineRule="auto"/>
        <w:jc w:val="center"/>
        <w:rPr>
          <w:rFonts w:ascii="Bookman Old Style" w:hAnsi="Bookman Old Style"/>
          <w:b/>
          <w:lang w:eastAsia="en-IN"/>
        </w:rPr>
      </w:pPr>
      <w:r w:rsidRPr="00777D3C">
        <w:rPr>
          <w:rFonts w:ascii="Bookman Old Style" w:hAnsi="Bookman Old Style"/>
          <w:b/>
          <w:bCs/>
          <w:color w:val="000000"/>
          <w:lang w:eastAsia="en-IN"/>
        </w:rPr>
        <w:t>Python Programming Lab</w:t>
      </w:r>
    </w:p>
    <w:p w14:paraId="6D761C24" w14:textId="77777777" w:rsidR="00777D3C" w:rsidRPr="00777D3C" w:rsidRDefault="00777D3C" w:rsidP="00777D3C">
      <w:pPr>
        <w:pStyle w:val="BodyText"/>
        <w:spacing w:before="146"/>
        <w:ind w:left="0"/>
        <w:rPr>
          <w:b/>
        </w:rPr>
      </w:pPr>
      <w:r w:rsidRPr="00777D3C">
        <w:rPr>
          <w:b/>
        </w:rPr>
        <w:t>Course Objectives:</w:t>
      </w:r>
    </w:p>
    <w:p w14:paraId="67228C8F" w14:textId="77777777" w:rsidR="00777D3C" w:rsidRPr="00777D3C" w:rsidRDefault="00777D3C" w:rsidP="00777D3C">
      <w:pPr>
        <w:pStyle w:val="BodyText"/>
        <w:spacing w:before="100"/>
        <w:ind w:left="0" w:firstLine="720"/>
      </w:pPr>
      <w:r w:rsidRPr="00777D3C">
        <w:t>This course enables the students:</w:t>
      </w:r>
    </w:p>
    <w:p w14:paraId="337730FA" w14:textId="77777777" w:rsidR="00777D3C" w:rsidRPr="00777D3C" w:rsidRDefault="00777D3C" w:rsidP="00777D3C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>To master the fundamentals of writing python</w:t>
      </w:r>
      <w:r w:rsidRPr="00777D3C">
        <w:rPr>
          <w:rFonts w:ascii="Bookman Old Style" w:hAnsi="Bookman Old Style"/>
          <w:spacing w:val="-1"/>
        </w:rPr>
        <w:t xml:space="preserve"> </w:t>
      </w:r>
      <w:r w:rsidRPr="00777D3C">
        <w:rPr>
          <w:rFonts w:ascii="Bookman Old Style" w:hAnsi="Bookman Old Style"/>
        </w:rPr>
        <w:t>scripts</w:t>
      </w:r>
    </w:p>
    <w:p w14:paraId="7E9EB74A" w14:textId="77777777" w:rsidR="00777D3C" w:rsidRPr="00777D3C" w:rsidRDefault="00777D3C" w:rsidP="00777D3C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</w:rPr>
        <w:t xml:space="preserve">To create program using </w:t>
      </w:r>
      <w:r w:rsidRPr="00777D3C">
        <w:rPr>
          <w:rFonts w:ascii="Bookman Old Style" w:hAnsi="Bookman Old Style"/>
          <w:color w:val="000000"/>
        </w:rPr>
        <w:t>elementary data items</w:t>
      </w:r>
    </w:p>
    <w:p w14:paraId="29EA953C" w14:textId="77777777" w:rsidR="00777D3C" w:rsidRPr="00777D3C" w:rsidRDefault="00777D3C" w:rsidP="00777D3C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  <w:color w:val="000000"/>
          <w:lang w:eastAsia="en-IN"/>
        </w:rPr>
        <w:t>To implement Python programs with conditionals and loops</w:t>
      </w:r>
    </w:p>
    <w:p w14:paraId="276BE24F" w14:textId="77777777" w:rsidR="00777D3C" w:rsidRPr="00777D3C" w:rsidRDefault="00777D3C" w:rsidP="00777D3C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 w:rsidRPr="00777D3C">
        <w:rPr>
          <w:rFonts w:ascii="Bookman Old Style" w:hAnsi="Bookman Old Style"/>
          <w:color w:val="000000"/>
          <w:lang w:eastAsia="en-IN"/>
        </w:rPr>
        <w:t>To use functions for structuring Python programs</w:t>
      </w:r>
    </w:p>
    <w:p w14:paraId="70D5BD6C" w14:textId="77777777" w:rsidR="00777D3C" w:rsidRPr="00777D3C" w:rsidRDefault="00777D3C" w:rsidP="00777D3C">
      <w:pPr>
        <w:pStyle w:val="ListParagraph"/>
        <w:widowControl w:val="0"/>
        <w:numPr>
          <w:ilvl w:val="0"/>
          <w:numId w:val="14"/>
        </w:numPr>
        <w:tabs>
          <w:tab w:val="left" w:pos="1540"/>
          <w:tab w:val="left" w:pos="1541"/>
        </w:tabs>
        <w:autoSpaceDE w:val="0"/>
        <w:autoSpaceDN w:val="0"/>
        <w:spacing w:before="145" w:line="360" w:lineRule="auto"/>
        <w:ind w:left="1134" w:hanging="425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To </w:t>
      </w:r>
      <w:r w:rsidRPr="00777D3C">
        <w:rPr>
          <w:rFonts w:ascii="Bookman Old Style" w:hAnsi="Bookman Old Style"/>
        </w:rPr>
        <w:t>develop web programming with Django</w:t>
      </w:r>
    </w:p>
    <w:p w14:paraId="52D0D870" w14:textId="77777777" w:rsidR="00777D3C" w:rsidRPr="00777D3C" w:rsidRDefault="00777D3C" w:rsidP="00777D3C">
      <w:pPr>
        <w:spacing w:line="360" w:lineRule="auto"/>
        <w:rPr>
          <w:rFonts w:ascii="Bookman Old Style" w:hAnsi="Bookman Old Style"/>
          <w:color w:val="000000"/>
        </w:rPr>
      </w:pPr>
    </w:p>
    <w:p w14:paraId="310C126F" w14:textId="77777777" w:rsidR="00777D3C" w:rsidRPr="00777D3C" w:rsidRDefault="00777D3C" w:rsidP="00777D3C">
      <w:p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Implement the following in Python:</w:t>
      </w:r>
    </w:p>
    <w:p w14:paraId="372C0CAF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elementary data items, lists, dictionaries and tuples</w:t>
      </w:r>
    </w:p>
    <w:p w14:paraId="2FEF5FAE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conditional branches, loops</w:t>
      </w:r>
    </w:p>
    <w:p w14:paraId="0D366257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functions</w:t>
      </w:r>
    </w:p>
    <w:p w14:paraId="7A676C0F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 xml:space="preserve">Program using classes and objects </w:t>
      </w:r>
    </w:p>
    <w:p w14:paraId="6CA96E16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 xml:space="preserve">Program using inheritance </w:t>
      </w:r>
    </w:p>
    <w:p w14:paraId="3AF13EE6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 xml:space="preserve">Program using polymorphism </w:t>
      </w:r>
    </w:p>
    <w:p w14:paraId="5406CF9A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 xml:space="preserve">Program using </w:t>
      </w:r>
      <w:proofErr w:type="spellStart"/>
      <w:r w:rsidRPr="00777D3C">
        <w:rPr>
          <w:rFonts w:ascii="Bookman Old Style" w:hAnsi="Bookman Old Style"/>
          <w:color w:val="000000"/>
        </w:rPr>
        <w:t>Numpy</w:t>
      </w:r>
      <w:proofErr w:type="spellEnd"/>
    </w:p>
    <w:p w14:paraId="24571CD1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Pandas</w:t>
      </w:r>
    </w:p>
    <w:p w14:paraId="3CF9378C" w14:textId="77777777" w:rsidR="00777D3C" w:rsidRPr="00777D3C" w:rsidRDefault="00777D3C" w:rsidP="00777D3C">
      <w:pPr>
        <w:pStyle w:val="ListParagraph"/>
        <w:numPr>
          <w:ilvl w:val="0"/>
          <w:numId w:val="15"/>
        </w:numPr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using Matplotlib</w:t>
      </w:r>
    </w:p>
    <w:p w14:paraId="3FD4C37C" w14:textId="77777777" w:rsidR="00777D3C" w:rsidRPr="00777D3C" w:rsidRDefault="00777D3C" w:rsidP="00777D3C">
      <w:pPr>
        <w:pStyle w:val="ListParagraph"/>
        <w:numPr>
          <w:ilvl w:val="0"/>
          <w:numId w:val="15"/>
        </w:numPr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Bookman Old Style" w:hAnsi="Bookman Old Style"/>
          <w:color w:val="000000"/>
        </w:rPr>
      </w:pPr>
      <w:r w:rsidRPr="00777D3C">
        <w:rPr>
          <w:rFonts w:ascii="Bookman Old Style" w:hAnsi="Bookman Old Style"/>
          <w:color w:val="000000"/>
        </w:rPr>
        <w:t>Program for creating dynamic and interactive web pages using forms</w:t>
      </w:r>
    </w:p>
    <w:p w14:paraId="605C4CC7" w14:textId="77777777" w:rsidR="00777D3C" w:rsidRPr="00777D3C" w:rsidRDefault="00777D3C" w:rsidP="00777D3C">
      <w:pPr>
        <w:pStyle w:val="BodyText"/>
        <w:spacing w:before="146"/>
        <w:ind w:left="0"/>
        <w:rPr>
          <w:b/>
        </w:rPr>
      </w:pPr>
      <w:r w:rsidRPr="00777D3C">
        <w:rPr>
          <w:b/>
        </w:rPr>
        <w:t>Course Outcome:</w:t>
      </w:r>
    </w:p>
    <w:p w14:paraId="4FFA5B3D" w14:textId="77777777" w:rsidR="00777D3C" w:rsidRPr="00777D3C" w:rsidRDefault="00777D3C" w:rsidP="00777D3C">
      <w:pPr>
        <w:spacing w:before="240" w:after="240"/>
        <w:rPr>
          <w:rFonts w:ascii="Bookman Old Style" w:hAnsi="Bookman Old Style"/>
          <w:lang w:eastAsia="en-IN"/>
        </w:rPr>
      </w:pPr>
      <w:r w:rsidRPr="00777D3C">
        <w:rPr>
          <w:rFonts w:ascii="Bookman Old Style" w:hAnsi="Bookman Old Style"/>
          <w:color w:val="000000"/>
          <w:lang w:eastAsia="en-IN"/>
        </w:rPr>
        <w:t>On the successful completion of the course, students will be able t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0"/>
        <w:gridCol w:w="6479"/>
        <w:gridCol w:w="953"/>
        <w:gridCol w:w="984"/>
      </w:tblGrid>
      <w:tr w:rsidR="00777D3C" w:rsidRPr="00777D3C" w14:paraId="7C02599F" w14:textId="77777777" w:rsidTr="00777D3C">
        <w:trPr>
          <w:trHeight w:val="65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B110B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1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9C3B0" w14:textId="77777777" w:rsidR="00777D3C" w:rsidRPr="00777D3C" w:rsidRDefault="00777D3C" w:rsidP="0067680A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Understand conceptually how to use python programming for basic functio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7517F8" w14:textId="77777777" w:rsidR="00777D3C" w:rsidRPr="00777D3C" w:rsidRDefault="00777D3C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1-K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25678C" w14:textId="77777777" w:rsidR="00777D3C" w:rsidRPr="00777D3C" w:rsidRDefault="00777D3C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LO</w:t>
            </w:r>
          </w:p>
        </w:tc>
      </w:tr>
      <w:tr w:rsidR="00777D3C" w:rsidRPr="00777D3C" w14:paraId="76C0A300" w14:textId="77777777" w:rsidTr="0067680A">
        <w:trPr>
          <w:trHeight w:val="8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351B08" w14:textId="77777777" w:rsidR="00777D3C" w:rsidRPr="00777D3C" w:rsidRDefault="00777D3C" w:rsidP="0067680A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2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AB588" w14:textId="77777777" w:rsidR="00777D3C" w:rsidRPr="00777D3C" w:rsidRDefault="00777D3C" w:rsidP="0067680A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Implement and develop Python programs with conditionals loops, user defined functions and OOPS concep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30204" w14:textId="77777777" w:rsidR="00777D3C" w:rsidRPr="00777D3C" w:rsidRDefault="00777D3C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A13024" w14:textId="77777777" w:rsidR="00777D3C" w:rsidRPr="00777D3C" w:rsidRDefault="00777D3C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IO</w:t>
            </w:r>
          </w:p>
        </w:tc>
      </w:tr>
      <w:tr w:rsidR="00777D3C" w:rsidRPr="00777D3C" w14:paraId="68BAFA62" w14:textId="77777777" w:rsidTr="00777D3C">
        <w:trPr>
          <w:trHeight w:val="69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A339B" w14:textId="77777777" w:rsidR="00777D3C" w:rsidRPr="00777D3C" w:rsidRDefault="00777D3C" w:rsidP="00964D72">
            <w:pPr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b/>
                <w:bCs/>
                <w:color w:val="000000"/>
                <w:lang w:eastAsia="en-IN"/>
              </w:rPr>
              <w:t>CO3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A9DD8" w14:textId="77777777" w:rsidR="00777D3C" w:rsidRPr="00777D3C" w:rsidRDefault="00777D3C" w:rsidP="0067680A">
            <w:pPr>
              <w:ind w:left="34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lang w:eastAsia="en-IN"/>
              </w:rPr>
              <w:t xml:space="preserve">Develop programs using python packages </w:t>
            </w:r>
            <w:proofErr w:type="spellStart"/>
            <w:r w:rsidRPr="00777D3C">
              <w:rPr>
                <w:rFonts w:ascii="Bookman Old Style" w:hAnsi="Bookman Old Style"/>
                <w:color w:val="000000"/>
              </w:rPr>
              <w:t>Numpy</w:t>
            </w:r>
            <w:proofErr w:type="spellEnd"/>
            <w:r w:rsidRPr="00777D3C">
              <w:rPr>
                <w:rFonts w:ascii="Bookman Old Style" w:hAnsi="Bookman Old Style"/>
                <w:color w:val="000000"/>
              </w:rPr>
              <w:t>, Pandas and Matplotlib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64DD2" w14:textId="77777777" w:rsidR="00777D3C" w:rsidRPr="00777D3C" w:rsidRDefault="00777D3C" w:rsidP="0067680A">
            <w:pPr>
              <w:ind w:right="1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K4- K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44FEC" w14:textId="77777777" w:rsidR="00777D3C" w:rsidRPr="00777D3C" w:rsidRDefault="00777D3C" w:rsidP="0067680A">
            <w:pPr>
              <w:ind w:left="320" w:right="80"/>
              <w:rPr>
                <w:rFonts w:ascii="Bookman Old Style" w:hAnsi="Bookman Old Style"/>
                <w:lang w:eastAsia="en-IN"/>
              </w:rPr>
            </w:pPr>
            <w:r w:rsidRPr="00777D3C">
              <w:rPr>
                <w:rFonts w:ascii="Bookman Old Style" w:hAnsi="Bookman Old Style"/>
                <w:color w:val="000000"/>
                <w:lang w:eastAsia="en-IN"/>
              </w:rPr>
              <w:t>HO</w:t>
            </w:r>
          </w:p>
        </w:tc>
      </w:tr>
    </w:tbl>
    <w:p w14:paraId="68245FC9" w14:textId="72ABEF65" w:rsidR="00030F70" w:rsidRDefault="00030F70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Bookman Old Style" w:hAnsi="Bookman Old Style"/>
          <w:color w:val="000000"/>
        </w:rPr>
      </w:pPr>
    </w:p>
    <w:p w14:paraId="490BDAB2" w14:textId="66D1B2CE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Bookman Old Style" w:hAnsi="Bookman Old Style"/>
          <w:color w:val="000000"/>
        </w:rPr>
      </w:pPr>
    </w:p>
    <w:p w14:paraId="3C28223B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1. Create a new Django project named </w:t>
      </w:r>
      <w:proofErr w:type="spellStart"/>
      <w:r>
        <w:rPr>
          <w:rFonts w:ascii="Helvetica" w:hAnsi="Helvetica" w:cs="Helvetica"/>
          <w:color w:val="353740"/>
        </w:rPr>
        <w:t>mysite</w:t>
      </w:r>
      <w:proofErr w:type="spellEnd"/>
      <w:r>
        <w:rPr>
          <w:rFonts w:ascii="Helvetica" w:hAnsi="Helvetica" w:cs="Helvetica"/>
          <w:color w:val="353740"/>
        </w:rPr>
        <w:t xml:space="preserve">. </w:t>
      </w:r>
    </w:p>
    <w:p w14:paraId="64CFCE9E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2. Add a new app named </w:t>
      </w:r>
      <w:proofErr w:type="spellStart"/>
      <w:r>
        <w:rPr>
          <w:rFonts w:ascii="Helvetica" w:hAnsi="Helvetica" w:cs="Helvetica"/>
          <w:color w:val="353740"/>
        </w:rPr>
        <w:t>forms_app</w:t>
      </w:r>
      <w:proofErr w:type="spellEnd"/>
      <w:r>
        <w:rPr>
          <w:rFonts w:ascii="Helvetica" w:hAnsi="Helvetica" w:cs="Helvetica"/>
          <w:color w:val="353740"/>
        </w:rPr>
        <w:t xml:space="preserve">. </w:t>
      </w:r>
    </w:p>
    <w:p w14:paraId="2A0AE328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3. Create a new file named forms.py in the </w:t>
      </w:r>
      <w:proofErr w:type="spellStart"/>
      <w:r>
        <w:rPr>
          <w:rFonts w:ascii="Helvetica" w:hAnsi="Helvetica" w:cs="Helvetica"/>
          <w:color w:val="353740"/>
        </w:rPr>
        <w:t>forms_app</w:t>
      </w:r>
      <w:proofErr w:type="spellEnd"/>
      <w:r>
        <w:rPr>
          <w:rFonts w:ascii="Helvetica" w:hAnsi="Helvetica" w:cs="Helvetica"/>
          <w:color w:val="353740"/>
        </w:rPr>
        <w:t xml:space="preserve"> directory. </w:t>
      </w:r>
    </w:p>
    <w:p w14:paraId="490BC230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48F1BFC0" w14:textId="77777777" w:rsidR="00F8379B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4. Add the following code to forms.py: </w:t>
      </w:r>
    </w:p>
    <w:p w14:paraId="6A742C95" w14:textId="77777777" w:rsidR="00F8379B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from </w:t>
      </w:r>
      <w:proofErr w:type="spellStart"/>
      <w:r>
        <w:rPr>
          <w:rFonts w:ascii="Helvetica" w:hAnsi="Helvetica" w:cs="Helvetica"/>
          <w:color w:val="353740"/>
        </w:rPr>
        <w:t>django</w:t>
      </w:r>
      <w:proofErr w:type="spellEnd"/>
      <w:r>
        <w:rPr>
          <w:rFonts w:ascii="Helvetica" w:hAnsi="Helvetica" w:cs="Helvetica"/>
          <w:color w:val="353740"/>
        </w:rPr>
        <w:t xml:space="preserve"> import forms class </w:t>
      </w:r>
      <w:proofErr w:type="spellStart"/>
      <w:r>
        <w:rPr>
          <w:rFonts w:ascii="Helvetica" w:hAnsi="Helvetica" w:cs="Helvetica"/>
          <w:color w:val="353740"/>
        </w:rPr>
        <w:t>ContactForm</w:t>
      </w:r>
      <w:proofErr w:type="spellEnd"/>
      <w:r>
        <w:rPr>
          <w:rFonts w:ascii="Helvetica" w:hAnsi="Helvetica" w:cs="Helvetica"/>
          <w:color w:val="353740"/>
        </w:rPr>
        <w:t>(</w:t>
      </w:r>
      <w:proofErr w:type="spellStart"/>
      <w:r>
        <w:rPr>
          <w:rFonts w:ascii="Helvetica" w:hAnsi="Helvetica" w:cs="Helvetica"/>
          <w:color w:val="353740"/>
        </w:rPr>
        <w:t>forms.Form</w:t>
      </w:r>
      <w:proofErr w:type="spellEnd"/>
      <w:r>
        <w:rPr>
          <w:rFonts w:ascii="Helvetica" w:hAnsi="Helvetica" w:cs="Helvetica"/>
          <w:color w:val="353740"/>
        </w:rPr>
        <w:t xml:space="preserve">): </w:t>
      </w:r>
    </w:p>
    <w:p w14:paraId="5FFA8280" w14:textId="77777777" w:rsidR="00F8379B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name = </w:t>
      </w:r>
      <w:proofErr w:type="spellStart"/>
      <w:r>
        <w:rPr>
          <w:rFonts w:ascii="Helvetica" w:hAnsi="Helvetica" w:cs="Helvetica"/>
          <w:color w:val="353740"/>
        </w:rPr>
        <w:t>forms.CharField</w:t>
      </w:r>
      <w:proofErr w:type="spellEnd"/>
      <w:r>
        <w:rPr>
          <w:rFonts w:ascii="Helvetica" w:hAnsi="Helvetica" w:cs="Helvetica"/>
          <w:color w:val="353740"/>
        </w:rPr>
        <w:t xml:space="preserve">() </w:t>
      </w:r>
    </w:p>
    <w:p w14:paraId="2626C12F" w14:textId="05DF3B81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message = </w:t>
      </w:r>
      <w:proofErr w:type="spellStart"/>
      <w:r>
        <w:rPr>
          <w:rFonts w:ascii="Helvetica" w:hAnsi="Helvetica" w:cs="Helvetica"/>
          <w:color w:val="353740"/>
        </w:rPr>
        <w:t>forms.CharField</w:t>
      </w:r>
      <w:proofErr w:type="spellEnd"/>
      <w:r>
        <w:rPr>
          <w:rFonts w:ascii="Helvetica" w:hAnsi="Helvetica" w:cs="Helvetica"/>
          <w:color w:val="353740"/>
        </w:rPr>
        <w:t>(widget=</w:t>
      </w:r>
      <w:proofErr w:type="spellStart"/>
      <w:r>
        <w:rPr>
          <w:rFonts w:ascii="Helvetica" w:hAnsi="Helvetica" w:cs="Helvetica"/>
          <w:color w:val="353740"/>
        </w:rPr>
        <w:t>forms.Textarea</w:t>
      </w:r>
      <w:proofErr w:type="spellEnd"/>
      <w:r>
        <w:rPr>
          <w:rFonts w:ascii="Helvetica" w:hAnsi="Helvetica" w:cs="Helvetica"/>
          <w:color w:val="353740"/>
        </w:rPr>
        <w:t xml:space="preserve">) </w:t>
      </w:r>
    </w:p>
    <w:p w14:paraId="2FE178B3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7520C032" w14:textId="63257AB6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5. Create a new file named views.py in the </w:t>
      </w:r>
      <w:proofErr w:type="spellStart"/>
      <w:r>
        <w:rPr>
          <w:rFonts w:ascii="Helvetica" w:hAnsi="Helvetica" w:cs="Helvetica"/>
          <w:color w:val="353740"/>
        </w:rPr>
        <w:t>forms_app</w:t>
      </w:r>
      <w:proofErr w:type="spellEnd"/>
      <w:r>
        <w:rPr>
          <w:rFonts w:ascii="Helvetica" w:hAnsi="Helvetica" w:cs="Helvetica"/>
          <w:color w:val="353740"/>
        </w:rPr>
        <w:t xml:space="preserve"> directory. </w:t>
      </w:r>
    </w:p>
    <w:p w14:paraId="72852165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077C1CE5" w14:textId="3F6D3683" w:rsidR="00F8379B" w:rsidRPr="00F8379B" w:rsidRDefault="00B16F2C" w:rsidP="00F8379B">
      <w:pPr>
        <w:pStyle w:val="ListParagraph"/>
        <w:numPr>
          <w:ilvl w:val="0"/>
          <w:numId w:val="2"/>
        </w:numPr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Add the following code to views.py: </w:t>
      </w:r>
    </w:p>
    <w:p w14:paraId="710EC68D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from </w:t>
      </w:r>
      <w:proofErr w:type="spellStart"/>
      <w:r w:rsidRPr="00F8379B">
        <w:rPr>
          <w:rFonts w:ascii="Helvetica" w:hAnsi="Helvetica" w:cs="Helvetica"/>
          <w:color w:val="353740"/>
        </w:rPr>
        <w:t>django.shortcuts</w:t>
      </w:r>
      <w:proofErr w:type="spellEnd"/>
      <w:r w:rsidRPr="00F8379B">
        <w:rPr>
          <w:rFonts w:ascii="Helvetica" w:hAnsi="Helvetica" w:cs="Helvetica"/>
          <w:color w:val="353740"/>
        </w:rPr>
        <w:t xml:space="preserve"> import render from .forms import </w:t>
      </w:r>
      <w:proofErr w:type="spellStart"/>
      <w:r w:rsidRPr="00F8379B">
        <w:rPr>
          <w:rFonts w:ascii="Helvetica" w:hAnsi="Helvetica" w:cs="Helvetica"/>
          <w:color w:val="353740"/>
        </w:rPr>
        <w:t>ContactForm</w:t>
      </w:r>
      <w:proofErr w:type="spellEnd"/>
      <w:r w:rsidRPr="00F8379B">
        <w:rPr>
          <w:rFonts w:ascii="Helvetica" w:hAnsi="Helvetica" w:cs="Helvetica"/>
          <w:color w:val="353740"/>
        </w:rPr>
        <w:t xml:space="preserve"> </w:t>
      </w:r>
    </w:p>
    <w:p w14:paraId="6C7E8DCC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def </w:t>
      </w:r>
      <w:proofErr w:type="spellStart"/>
      <w:r w:rsidRPr="00F8379B">
        <w:rPr>
          <w:rFonts w:ascii="Helvetica" w:hAnsi="Helvetica" w:cs="Helvetica"/>
          <w:color w:val="353740"/>
        </w:rPr>
        <w:t>contact_view</w:t>
      </w:r>
      <w:proofErr w:type="spellEnd"/>
      <w:r w:rsidRPr="00F8379B">
        <w:rPr>
          <w:rFonts w:ascii="Helvetica" w:hAnsi="Helvetica" w:cs="Helvetica"/>
          <w:color w:val="353740"/>
        </w:rPr>
        <w:t xml:space="preserve">(request): </w:t>
      </w:r>
    </w:p>
    <w:p w14:paraId="3D826243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form = </w:t>
      </w:r>
      <w:proofErr w:type="spellStart"/>
      <w:r w:rsidRPr="00F8379B">
        <w:rPr>
          <w:rFonts w:ascii="Helvetica" w:hAnsi="Helvetica" w:cs="Helvetica"/>
          <w:color w:val="353740"/>
        </w:rPr>
        <w:t>ContactForm</w:t>
      </w:r>
      <w:proofErr w:type="spellEnd"/>
      <w:r w:rsidRPr="00F8379B">
        <w:rPr>
          <w:rFonts w:ascii="Helvetica" w:hAnsi="Helvetica" w:cs="Helvetica"/>
          <w:color w:val="353740"/>
        </w:rPr>
        <w:t xml:space="preserve">() </w:t>
      </w:r>
    </w:p>
    <w:p w14:paraId="0323A5D4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if </w:t>
      </w:r>
      <w:proofErr w:type="spellStart"/>
      <w:r w:rsidRPr="00F8379B">
        <w:rPr>
          <w:rFonts w:ascii="Helvetica" w:hAnsi="Helvetica" w:cs="Helvetica"/>
          <w:color w:val="353740"/>
        </w:rPr>
        <w:t>request.method</w:t>
      </w:r>
      <w:proofErr w:type="spellEnd"/>
      <w:r w:rsidRPr="00F8379B">
        <w:rPr>
          <w:rFonts w:ascii="Helvetica" w:hAnsi="Helvetica" w:cs="Helvetica"/>
          <w:color w:val="353740"/>
        </w:rPr>
        <w:t xml:space="preserve"> == 'POST': </w:t>
      </w:r>
    </w:p>
    <w:p w14:paraId="75EAC3B2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form = </w:t>
      </w:r>
      <w:proofErr w:type="spellStart"/>
      <w:r w:rsidRPr="00F8379B">
        <w:rPr>
          <w:rFonts w:ascii="Helvetica" w:hAnsi="Helvetica" w:cs="Helvetica"/>
          <w:color w:val="353740"/>
        </w:rPr>
        <w:t>ContactForm</w:t>
      </w:r>
      <w:proofErr w:type="spellEnd"/>
      <w:r w:rsidRPr="00F8379B">
        <w:rPr>
          <w:rFonts w:ascii="Helvetica" w:hAnsi="Helvetica" w:cs="Helvetica"/>
          <w:color w:val="353740"/>
        </w:rPr>
        <w:t>(</w:t>
      </w:r>
      <w:proofErr w:type="spellStart"/>
      <w:r w:rsidRPr="00F8379B">
        <w:rPr>
          <w:rFonts w:ascii="Helvetica" w:hAnsi="Helvetica" w:cs="Helvetica"/>
          <w:color w:val="353740"/>
        </w:rPr>
        <w:t>request.POST</w:t>
      </w:r>
      <w:proofErr w:type="spellEnd"/>
      <w:r w:rsidRPr="00F8379B">
        <w:rPr>
          <w:rFonts w:ascii="Helvetica" w:hAnsi="Helvetica" w:cs="Helvetica"/>
          <w:color w:val="353740"/>
        </w:rPr>
        <w:t xml:space="preserve">) </w:t>
      </w:r>
    </w:p>
    <w:p w14:paraId="400795C8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 xml:space="preserve">if </w:t>
      </w:r>
      <w:proofErr w:type="spellStart"/>
      <w:r w:rsidRPr="00F8379B">
        <w:rPr>
          <w:rFonts w:ascii="Helvetica" w:hAnsi="Helvetica" w:cs="Helvetica"/>
          <w:color w:val="353740"/>
        </w:rPr>
        <w:t>form.is_valid</w:t>
      </w:r>
      <w:proofErr w:type="spellEnd"/>
      <w:r w:rsidRPr="00F8379B">
        <w:rPr>
          <w:rFonts w:ascii="Helvetica" w:hAnsi="Helvetica" w:cs="Helvetica"/>
          <w:color w:val="353740"/>
        </w:rPr>
        <w:t xml:space="preserve">(): </w:t>
      </w:r>
    </w:p>
    <w:p w14:paraId="5D791032" w14:textId="77777777" w:rsid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>print(</w:t>
      </w:r>
      <w:proofErr w:type="spellStart"/>
      <w:r w:rsidRPr="00F8379B">
        <w:rPr>
          <w:rFonts w:ascii="Helvetica" w:hAnsi="Helvetica" w:cs="Helvetica"/>
          <w:color w:val="353740"/>
        </w:rPr>
        <w:t>form.cleaned_data</w:t>
      </w:r>
      <w:proofErr w:type="spellEnd"/>
      <w:r w:rsidRPr="00F8379B">
        <w:rPr>
          <w:rFonts w:ascii="Helvetica" w:hAnsi="Helvetica" w:cs="Helvetica"/>
          <w:color w:val="353740"/>
        </w:rPr>
        <w:t xml:space="preserve">) </w:t>
      </w:r>
    </w:p>
    <w:p w14:paraId="5434F0E7" w14:textId="7E09EA93" w:rsidR="00B16F2C" w:rsidRPr="00F8379B" w:rsidRDefault="00B16F2C" w:rsidP="00F8379B">
      <w:pPr>
        <w:pStyle w:val="ListParagraph"/>
        <w:tabs>
          <w:tab w:val="left" w:pos="567"/>
          <w:tab w:val="left" w:pos="709"/>
          <w:tab w:val="left" w:pos="851"/>
        </w:tabs>
        <w:spacing w:line="360" w:lineRule="auto"/>
        <w:jc w:val="both"/>
        <w:rPr>
          <w:rFonts w:ascii="Helvetica" w:hAnsi="Helvetica" w:cs="Helvetica"/>
          <w:color w:val="353740"/>
        </w:rPr>
      </w:pPr>
      <w:r w:rsidRPr="00F8379B">
        <w:rPr>
          <w:rFonts w:ascii="Helvetica" w:hAnsi="Helvetica" w:cs="Helvetica"/>
          <w:color w:val="353740"/>
        </w:rPr>
        <w:t>return render(request, 'contact.html', {'form': form})</w:t>
      </w:r>
    </w:p>
    <w:p w14:paraId="71EA81DF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 </w:t>
      </w:r>
    </w:p>
    <w:p w14:paraId="49CFAF47" w14:textId="785F0FB5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7. Create a new file named contact.html in the </w:t>
      </w:r>
      <w:proofErr w:type="spellStart"/>
      <w:r>
        <w:rPr>
          <w:rFonts w:ascii="Helvetica" w:hAnsi="Helvetica" w:cs="Helvetica"/>
          <w:color w:val="353740"/>
        </w:rPr>
        <w:t>forms_app</w:t>
      </w:r>
      <w:proofErr w:type="spellEnd"/>
      <w:r>
        <w:rPr>
          <w:rFonts w:ascii="Helvetica" w:hAnsi="Helvetica" w:cs="Helvetica"/>
          <w:color w:val="353740"/>
        </w:rPr>
        <w:t xml:space="preserve"> directory. </w:t>
      </w:r>
    </w:p>
    <w:p w14:paraId="2C98611D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5D5ED46F" w14:textId="4C85303D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>8. Add the following code to contact.html: &lt;!DOCTYPE html&gt; &lt;html&gt; &lt;head&gt; &lt;meta charset</w:t>
      </w:r>
      <w:r>
        <w:rPr>
          <w:rFonts w:ascii="Helvetica" w:hAnsi="Helvetica" w:cs="Helvetica"/>
          <w:color w:val="353740"/>
          <w:shd w:val="clear" w:color="auto" w:fill="FFFFFF"/>
        </w:rPr>
        <w:t>="</w:t>
      </w:r>
      <w:r>
        <w:rPr>
          <w:rFonts w:ascii="Helvetica" w:hAnsi="Helvetica" w:cs="Helvetica"/>
          <w:color w:val="353740"/>
        </w:rPr>
        <w:t xml:space="preserve">utf-8"&gt; &lt;title&gt;Contact Form&lt;/title&gt; &lt;/head&gt; &lt;body&gt; &lt;h1&gt;Contact Form&lt;/h1&gt; &lt;form method="POST"&gt; {% </w:t>
      </w:r>
      <w:proofErr w:type="spellStart"/>
      <w:r>
        <w:rPr>
          <w:rFonts w:ascii="Helvetica" w:hAnsi="Helvetica" w:cs="Helvetica"/>
          <w:color w:val="353740"/>
        </w:rPr>
        <w:t>csrf_token</w:t>
      </w:r>
      <w:proofErr w:type="spellEnd"/>
      <w:r>
        <w:rPr>
          <w:rFonts w:ascii="Helvetica" w:hAnsi="Helvetica" w:cs="Helvetica"/>
          <w:color w:val="353740"/>
        </w:rPr>
        <w:t xml:space="preserve"> %} {{ </w:t>
      </w:r>
      <w:proofErr w:type="spellStart"/>
      <w:r>
        <w:rPr>
          <w:rFonts w:ascii="Helvetica" w:hAnsi="Helvetica" w:cs="Helvetica"/>
          <w:color w:val="353740"/>
        </w:rPr>
        <w:t>form.as_p</w:t>
      </w:r>
      <w:proofErr w:type="spellEnd"/>
      <w:r>
        <w:rPr>
          <w:rFonts w:ascii="Helvetica" w:hAnsi="Helvetica" w:cs="Helvetica"/>
          <w:color w:val="353740"/>
        </w:rPr>
        <w:t xml:space="preserve"> }} &lt;button type="submit"&gt;Submit&lt;/button&gt; &lt;/form&gt; &lt;/body&gt; &lt;/html&gt; </w:t>
      </w:r>
    </w:p>
    <w:p w14:paraId="5D69C5AE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28FA491A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  <w:r>
        <w:rPr>
          <w:rFonts w:ascii="Helvetica" w:hAnsi="Helvetica" w:cs="Helvetica"/>
          <w:color w:val="353740"/>
        </w:rPr>
        <w:t xml:space="preserve">9. Add the following code to the end of </w:t>
      </w:r>
      <w:proofErr w:type="spellStart"/>
      <w:r>
        <w:rPr>
          <w:rFonts w:ascii="Helvetica" w:hAnsi="Helvetica" w:cs="Helvetica"/>
          <w:color w:val="353740"/>
        </w:rPr>
        <w:t>mysite</w:t>
      </w:r>
      <w:proofErr w:type="spellEnd"/>
      <w:r>
        <w:rPr>
          <w:rFonts w:ascii="Helvetica" w:hAnsi="Helvetica" w:cs="Helvetica"/>
          <w:color w:val="353740"/>
        </w:rPr>
        <w:t xml:space="preserve">/urls.py: from </w:t>
      </w:r>
      <w:proofErr w:type="spellStart"/>
      <w:r>
        <w:rPr>
          <w:rFonts w:ascii="Helvetica" w:hAnsi="Helvetica" w:cs="Helvetica"/>
          <w:color w:val="353740"/>
        </w:rPr>
        <w:t>django.urls</w:t>
      </w:r>
      <w:proofErr w:type="spellEnd"/>
      <w:r>
        <w:rPr>
          <w:rFonts w:ascii="Helvetica" w:hAnsi="Helvetica" w:cs="Helvetica"/>
          <w:color w:val="353740"/>
        </w:rPr>
        <w:t xml:space="preserve"> import path from </w:t>
      </w:r>
      <w:proofErr w:type="spellStart"/>
      <w:r>
        <w:rPr>
          <w:rFonts w:ascii="Helvetica" w:hAnsi="Helvetica" w:cs="Helvetica"/>
          <w:color w:val="353740"/>
        </w:rPr>
        <w:t>forms_app</w:t>
      </w:r>
      <w:proofErr w:type="spellEnd"/>
      <w:r>
        <w:rPr>
          <w:rFonts w:ascii="Helvetica" w:hAnsi="Helvetica" w:cs="Helvetica"/>
          <w:color w:val="353740"/>
        </w:rPr>
        <w:t xml:space="preserve"> import views </w:t>
      </w:r>
      <w:proofErr w:type="spellStart"/>
      <w:r>
        <w:rPr>
          <w:rFonts w:ascii="Helvetica" w:hAnsi="Helvetica" w:cs="Helvetica"/>
          <w:color w:val="353740"/>
        </w:rPr>
        <w:t>urlpatterns</w:t>
      </w:r>
      <w:proofErr w:type="spellEnd"/>
      <w:r>
        <w:rPr>
          <w:rFonts w:ascii="Helvetica" w:hAnsi="Helvetica" w:cs="Helvetica"/>
          <w:color w:val="353740"/>
        </w:rPr>
        <w:t xml:space="preserve"> = [ path('contact/', </w:t>
      </w:r>
      <w:proofErr w:type="spellStart"/>
      <w:r>
        <w:rPr>
          <w:rFonts w:ascii="Helvetica" w:hAnsi="Helvetica" w:cs="Helvetica"/>
          <w:color w:val="353740"/>
        </w:rPr>
        <w:t>views.contact_view</w:t>
      </w:r>
      <w:proofErr w:type="spellEnd"/>
      <w:r>
        <w:rPr>
          <w:rFonts w:ascii="Helvetica" w:hAnsi="Helvetica" w:cs="Helvetica"/>
          <w:color w:val="353740"/>
        </w:rPr>
        <w:t xml:space="preserve">, name='contact'), ] </w:t>
      </w:r>
    </w:p>
    <w:p w14:paraId="5770FBE1" w14:textId="77777777" w:rsidR="00B16F2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Helvetica" w:hAnsi="Helvetica" w:cs="Helvetica"/>
          <w:color w:val="353740"/>
        </w:rPr>
      </w:pPr>
    </w:p>
    <w:p w14:paraId="15C5885E" w14:textId="24D340FD" w:rsidR="00B16F2C" w:rsidRPr="00777D3C" w:rsidRDefault="00B16F2C" w:rsidP="00030F70">
      <w:pPr>
        <w:tabs>
          <w:tab w:val="left" w:pos="567"/>
          <w:tab w:val="left" w:pos="709"/>
          <w:tab w:val="left" w:pos="851"/>
        </w:tabs>
        <w:spacing w:line="360" w:lineRule="auto"/>
        <w:ind w:left="360"/>
        <w:jc w:val="both"/>
        <w:rPr>
          <w:rFonts w:ascii="Bookman Old Style" w:hAnsi="Bookman Old Style"/>
          <w:color w:val="000000"/>
        </w:rPr>
      </w:pPr>
      <w:r>
        <w:rPr>
          <w:rFonts w:ascii="Helvetica" w:hAnsi="Helvetica" w:cs="Helvetica"/>
          <w:color w:val="353740"/>
        </w:rPr>
        <w:lastRenderedPageBreak/>
        <w:t>10. Run the Django development server and navigate to http://127.0.0.1:8000/contact/ to view the contact form</w:t>
      </w:r>
    </w:p>
    <w:sectPr w:rsidR="00B16F2C" w:rsidRPr="00777D3C" w:rsidSect="00C87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F33C3"/>
    <w:multiLevelType w:val="hybridMultilevel"/>
    <w:tmpl w:val="25B616F2"/>
    <w:lvl w:ilvl="0" w:tplc="6BE228A2">
      <w:numFmt w:val="bullet"/>
      <w:lvlText w:val="·"/>
      <w:lvlJc w:val="left"/>
      <w:pPr>
        <w:ind w:left="920" w:hanging="360"/>
      </w:pPr>
      <w:rPr>
        <w:rFonts w:ascii="Bookman Old Style" w:eastAsia="Times New Roman" w:hAnsi="Bookman Old Style" w:cs="Times New Roman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1" w15:restartNumberingAfterBreak="0">
    <w:nsid w:val="105B213A"/>
    <w:multiLevelType w:val="hybridMultilevel"/>
    <w:tmpl w:val="D4F69B18"/>
    <w:lvl w:ilvl="0" w:tplc="895C1134">
      <w:numFmt w:val="bullet"/>
      <w:lvlText w:val="-"/>
      <w:lvlJc w:val="left"/>
      <w:pPr>
        <w:ind w:left="820" w:hanging="207"/>
      </w:pPr>
      <w:rPr>
        <w:rFonts w:ascii="Bookman Old Style" w:eastAsia="Bookman Old Style" w:hAnsi="Bookman Old Style" w:cs="Bookman Old Style" w:hint="default"/>
        <w:w w:val="100"/>
        <w:sz w:val="24"/>
        <w:szCs w:val="24"/>
        <w:lang w:val="en-US" w:eastAsia="en-US" w:bidi="ar-SA"/>
      </w:rPr>
    </w:lvl>
    <w:lvl w:ilvl="1" w:tplc="7F7C4EDA">
      <w:numFmt w:val="bullet"/>
      <w:lvlText w:val=""/>
      <w:lvlJc w:val="left"/>
      <w:pPr>
        <w:ind w:left="1540" w:hanging="360"/>
      </w:pPr>
      <w:rPr>
        <w:rFonts w:hint="default"/>
        <w:w w:val="100"/>
        <w:lang w:val="en-US" w:eastAsia="en-US" w:bidi="ar-SA"/>
      </w:rPr>
    </w:lvl>
    <w:lvl w:ilvl="2" w:tplc="76FE58EC">
      <w:numFmt w:val="bullet"/>
      <w:lvlText w:val=""/>
      <w:lvlJc w:val="left"/>
      <w:pPr>
        <w:ind w:left="1888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 w:tplc="A9D287E6">
      <w:numFmt w:val="bullet"/>
      <w:lvlText w:val="•"/>
      <w:lvlJc w:val="left"/>
      <w:pPr>
        <w:ind w:left="3023" w:hanging="360"/>
      </w:pPr>
      <w:rPr>
        <w:rFonts w:hint="default"/>
        <w:lang w:val="en-US" w:eastAsia="en-US" w:bidi="ar-SA"/>
      </w:rPr>
    </w:lvl>
    <w:lvl w:ilvl="4" w:tplc="21E6EC06">
      <w:numFmt w:val="bullet"/>
      <w:lvlText w:val="•"/>
      <w:lvlJc w:val="left"/>
      <w:pPr>
        <w:ind w:left="4166" w:hanging="360"/>
      </w:pPr>
      <w:rPr>
        <w:rFonts w:hint="default"/>
        <w:lang w:val="en-US" w:eastAsia="en-US" w:bidi="ar-SA"/>
      </w:rPr>
    </w:lvl>
    <w:lvl w:ilvl="5" w:tplc="5F40B3FC">
      <w:numFmt w:val="bullet"/>
      <w:lvlText w:val="•"/>
      <w:lvlJc w:val="left"/>
      <w:pPr>
        <w:ind w:left="5309" w:hanging="360"/>
      </w:pPr>
      <w:rPr>
        <w:rFonts w:hint="default"/>
        <w:lang w:val="en-US" w:eastAsia="en-US" w:bidi="ar-SA"/>
      </w:rPr>
    </w:lvl>
    <w:lvl w:ilvl="6" w:tplc="666EE2F6">
      <w:numFmt w:val="bullet"/>
      <w:lvlText w:val="•"/>
      <w:lvlJc w:val="left"/>
      <w:pPr>
        <w:ind w:left="6453" w:hanging="360"/>
      </w:pPr>
      <w:rPr>
        <w:rFonts w:hint="default"/>
        <w:lang w:val="en-US" w:eastAsia="en-US" w:bidi="ar-SA"/>
      </w:rPr>
    </w:lvl>
    <w:lvl w:ilvl="7" w:tplc="7542BFA6">
      <w:numFmt w:val="bullet"/>
      <w:lvlText w:val="•"/>
      <w:lvlJc w:val="left"/>
      <w:pPr>
        <w:ind w:left="7596" w:hanging="360"/>
      </w:pPr>
      <w:rPr>
        <w:rFonts w:hint="default"/>
        <w:lang w:val="en-US" w:eastAsia="en-US" w:bidi="ar-SA"/>
      </w:rPr>
    </w:lvl>
    <w:lvl w:ilvl="8" w:tplc="FF40CDC6">
      <w:numFmt w:val="bullet"/>
      <w:lvlText w:val="•"/>
      <w:lvlJc w:val="left"/>
      <w:pPr>
        <w:ind w:left="873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A8474BB"/>
    <w:multiLevelType w:val="hybridMultilevel"/>
    <w:tmpl w:val="F9967786"/>
    <w:lvl w:ilvl="0" w:tplc="6BE228A2">
      <w:numFmt w:val="bullet"/>
      <w:lvlText w:val="·"/>
      <w:lvlJc w:val="left"/>
      <w:pPr>
        <w:ind w:left="1280" w:hanging="360"/>
      </w:pPr>
      <w:rPr>
        <w:rFonts w:ascii="Bookman Old Style" w:eastAsia="Times New Roman" w:hAnsi="Bookman Old Style" w:cs="Times New Roman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2000" w:hanging="360"/>
      </w:pPr>
    </w:lvl>
    <w:lvl w:ilvl="2" w:tplc="4009001B" w:tentative="1">
      <w:start w:val="1"/>
      <w:numFmt w:val="lowerRoman"/>
      <w:lvlText w:val="%3."/>
      <w:lvlJc w:val="right"/>
      <w:pPr>
        <w:ind w:left="2720" w:hanging="180"/>
      </w:pPr>
    </w:lvl>
    <w:lvl w:ilvl="3" w:tplc="4009000F" w:tentative="1">
      <w:start w:val="1"/>
      <w:numFmt w:val="decimal"/>
      <w:lvlText w:val="%4."/>
      <w:lvlJc w:val="left"/>
      <w:pPr>
        <w:ind w:left="3440" w:hanging="360"/>
      </w:pPr>
    </w:lvl>
    <w:lvl w:ilvl="4" w:tplc="40090019" w:tentative="1">
      <w:start w:val="1"/>
      <w:numFmt w:val="lowerLetter"/>
      <w:lvlText w:val="%5."/>
      <w:lvlJc w:val="left"/>
      <w:pPr>
        <w:ind w:left="4160" w:hanging="360"/>
      </w:pPr>
    </w:lvl>
    <w:lvl w:ilvl="5" w:tplc="4009001B" w:tentative="1">
      <w:start w:val="1"/>
      <w:numFmt w:val="lowerRoman"/>
      <w:lvlText w:val="%6."/>
      <w:lvlJc w:val="right"/>
      <w:pPr>
        <w:ind w:left="4880" w:hanging="180"/>
      </w:pPr>
    </w:lvl>
    <w:lvl w:ilvl="6" w:tplc="4009000F" w:tentative="1">
      <w:start w:val="1"/>
      <w:numFmt w:val="decimal"/>
      <w:lvlText w:val="%7."/>
      <w:lvlJc w:val="left"/>
      <w:pPr>
        <w:ind w:left="5600" w:hanging="360"/>
      </w:pPr>
    </w:lvl>
    <w:lvl w:ilvl="7" w:tplc="40090019" w:tentative="1">
      <w:start w:val="1"/>
      <w:numFmt w:val="lowerLetter"/>
      <w:lvlText w:val="%8."/>
      <w:lvlJc w:val="left"/>
      <w:pPr>
        <w:ind w:left="6320" w:hanging="360"/>
      </w:pPr>
    </w:lvl>
    <w:lvl w:ilvl="8" w:tplc="40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3" w15:restartNumberingAfterBreak="0">
    <w:nsid w:val="29526F6D"/>
    <w:multiLevelType w:val="hybridMultilevel"/>
    <w:tmpl w:val="093C8564"/>
    <w:lvl w:ilvl="0" w:tplc="6BE228A2">
      <w:numFmt w:val="bullet"/>
      <w:lvlText w:val="·"/>
      <w:lvlJc w:val="left"/>
      <w:pPr>
        <w:ind w:left="1480" w:hanging="360"/>
      </w:pPr>
      <w:rPr>
        <w:rFonts w:ascii="Bookman Old Style" w:eastAsia="Times New Roman" w:hAnsi="Bookman Old Style" w:cs="Times New Roman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20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0" w:hanging="360"/>
      </w:pPr>
      <w:rPr>
        <w:rFonts w:ascii="Wingdings" w:hAnsi="Wingdings" w:hint="default"/>
      </w:rPr>
    </w:lvl>
  </w:abstractNum>
  <w:abstractNum w:abstractNumId="4" w15:restartNumberingAfterBreak="0">
    <w:nsid w:val="2EEE295C"/>
    <w:multiLevelType w:val="hybridMultilevel"/>
    <w:tmpl w:val="CC36BB9C"/>
    <w:lvl w:ilvl="0" w:tplc="40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5" w15:restartNumberingAfterBreak="0">
    <w:nsid w:val="38D61EAF"/>
    <w:multiLevelType w:val="multilevel"/>
    <w:tmpl w:val="7CA476C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871EE0"/>
    <w:multiLevelType w:val="hybridMultilevel"/>
    <w:tmpl w:val="E3A0FB08"/>
    <w:lvl w:ilvl="0" w:tplc="B9521758">
      <w:start w:val="8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7" w15:restartNumberingAfterBreak="0">
    <w:nsid w:val="50650507"/>
    <w:multiLevelType w:val="hybridMultilevel"/>
    <w:tmpl w:val="F57C52BC"/>
    <w:lvl w:ilvl="0" w:tplc="40090001">
      <w:start w:val="1"/>
      <w:numFmt w:val="bullet"/>
      <w:lvlText w:val=""/>
      <w:lvlJc w:val="left"/>
      <w:pPr>
        <w:ind w:left="189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6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59" w:hanging="360"/>
      </w:pPr>
      <w:rPr>
        <w:rFonts w:ascii="Wingdings" w:hAnsi="Wingdings" w:hint="default"/>
      </w:rPr>
    </w:lvl>
  </w:abstractNum>
  <w:abstractNum w:abstractNumId="8" w15:restartNumberingAfterBreak="0">
    <w:nsid w:val="569A2531"/>
    <w:multiLevelType w:val="multilevel"/>
    <w:tmpl w:val="FB300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F65AE8"/>
    <w:multiLevelType w:val="hybridMultilevel"/>
    <w:tmpl w:val="C72A0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96754"/>
    <w:multiLevelType w:val="hybridMultilevel"/>
    <w:tmpl w:val="AF062DD4"/>
    <w:lvl w:ilvl="0" w:tplc="40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00" w:hanging="360"/>
      </w:pPr>
      <w:rPr>
        <w:rFonts w:ascii="Wingdings" w:hAnsi="Wingdings" w:hint="default"/>
      </w:rPr>
    </w:lvl>
  </w:abstractNum>
  <w:abstractNum w:abstractNumId="11" w15:restartNumberingAfterBreak="0">
    <w:nsid w:val="712851D6"/>
    <w:multiLevelType w:val="hybridMultilevel"/>
    <w:tmpl w:val="965259A2"/>
    <w:lvl w:ilvl="0" w:tplc="4009000F">
      <w:start w:val="1"/>
      <w:numFmt w:val="decimal"/>
      <w:lvlText w:val="%1."/>
      <w:lvlJc w:val="left"/>
      <w:pPr>
        <w:ind w:left="1280" w:hanging="360"/>
      </w:pPr>
    </w:lvl>
    <w:lvl w:ilvl="1" w:tplc="40090019" w:tentative="1">
      <w:start w:val="1"/>
      <w:numFmt w:val="lowerLetter"/>
      <w:lvlText w:val="%2."/>
      <w:lvlJc w:val="left"/>
      <w:pPr>
        <w:ind w:left="2000" w:hanging="360"/>
      </w:pPr>
    </w:lvl>
    <w:lvl w:ilvl="2" w:tplc="4009001B" w:tentative="1">
      <w:start w:val="1"/>
      <w:numFmt w:val="lowerRoman"/>
      <w:lvlText w:val="%3."/>
      <w:lvlJc w:val="right"/>
      <w:pPr>
        <w:ind w:left="2720" w:hanging="180"/>
      </w:pPr>
    </w:lvl>
    <w:lvl w:ilvl="3" w:tplc="4009000F" w:tentative="1">
      <w:start w:val="1"/>
      <w:numFmt w:val="decimal"/>
      <w:lvlText w:val="%4."/>
      <w:lvlJc w:val="left"/>
      <w:pPr>
        <w:ind w:left="3440" w:hanging="360"/>
      </w:pPr>
    </w:lvl>
    <w:lvl w:ilvl="4" w:tplc="40090019" w:tentative="1">
      <w:start w:val="1"/>
      <w:numFmt w:val="lowerLetter"/>
      <w:lvlText w:val="%5."/>
      <w:lvlJc w:val="left"/>
      <w:pPr>
        <w:ind w:left="4160" w:hanging="360"/>
      </w:pPr>
    </w:lvl>
    <w:lvl w:ilvl="5" w:tplc="4009001B" w:tentative="1">
      <w:start w:val="1"/>
      <w:numFmt w:val="lowerRoman"/>
      <w:lvlText w:val="%6."/>
      <w:lvlJc w:val="right"/>
      <w:pPr>
        <w:ind w:left="4880" w:hanging="180"/>
      </w:pPr>
    </w:lvl>
    <w:lvl w:ilvl="6" w:tplc="4009000F" w:tentative="1">
      <w:start w:val="1"/>
      <w:numFmt w:val="decimal"/>
      <w:lvlText w:val="%7."/>
      <w:lvlJc w:val="left"/>
      <w:pPr>
        <w:ind w:left="5600" w:hanging="360"/>
      </w:pPr>
    </w:lvl>
    <w:lvl w:ilvl="7" w:tplc="40090019" w:tentative="1">
      <w:start w:val="1"/>
      <w:numFmt w:val="lowerLetter"/>
      <w:lvlText w:val="%8."/>
      <w:lvlJc w:val="left"/>
      <w:pPr>
        <w:ind w:left="6320" w:hanging="360"/>
      </w:pPr>
    </w:lvl>
    <w:lvl w:ilvl="8" w:tplc="4009001B" w:tentative="1">
      <w:start w:val="1"/>
      <w:numFmt w:val="lowerRoman"/>
      <w:lvlText w:val="%9."/>
      <w:lvlJc w:val="right"/>
      <w:pPr>
        <w:ind w:left="7040" w:hanging="180"/>
      </w:pPr>
    </w:lvl>
  </w:abstractNum>
  <w:abstractNum w:abstractNumId="12" w15:restartNumberingAfterBreak="0">
    <w:nsid w:val="7CA476CD"/>
    <w:multiLevelType w:val="multilevel"/>
    <w:tmpl w:val="7CA476C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476327"/>
    <w:multiLevelType w:val="hybridMultilevel"/>
    <w:tmpl w:val="29283046"/>
    <w:lvl w:ilvl="0" w:tplc="40090001">
      <w:start w:val="1"/>
      <w:numFmt w:val="bullet"/>
      <w:lvlText w:val=""/>
      <w:lvlJc w:val="left"/>
      <w:pPr>
        <w:ind w:left="189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6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59" w:hanging="360"/>
      </w:pPr>
      <w:rPr>
        <w:rFonts w:ascii="Wingdings" w:hAnsi="Wingdings" w:hint="default"/>
      </w:rPr>
    </w:lvl>
  </w:abstractNum>
  <w:abstractNum w:abstractNumId="14" w15:restartNumberingAfterBreak="0">
    <w:nsid w:val="7EFC6735"/>
    <w:multiLevelType w:val="hybridMultilevel"/>
    <w:tmpl w:val="6DD03954"/>
    <w:lvl w:ilvl="0" w:tplc="9ED0F76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1371591">
    <w:abstractNumId w:val="12"/>
  </w:num>
  <w:num w:numId="2" w16cid:durableId="68355753">
    <w:abstractNumId w:val="14"/>
  </w:num>
  <w:num w:numId="3" w16cid:durableId="348527195">
    <w:abstractNumId w:val="9"/>
  </w:num>
  <w:num w:numId="4" w16cid:durableId="539899355">
    <w:abstractNumId w:val="8"/>
  </w:num>
  <w:num w:numId="5" w16cid:durableId="1605842668">
    <w:abstractNumId w:val="6"/>
  </w:num>
  <w:num w:numId="6" w16cid:durableId="471605181">
    <w:abstractNumId w:val="11"/>
  </w:num>
  <w:num w:numId="7" w16cid:durableId="937715768">
    <w:abstractNumId w:val="0"/>
  </w:num>
  <w:num w:numId="8" w16cid:durableId="1910731280">
    <w:abstractNumId w:val="2"/>
  </w:num>
  <w:num w:numId="9" w16cid:durableId="1752197527">
    <w:abstractNumId w:val="3"/>
  </w:num>
  <w:num w:numId="10" w16cid:durableId="1430614380">
    <w:abstractNumId w:val="10"/>
  </w:num>
  <w:num w:numId="11" w16cid:durableId="812261686">
    <w:abstractNumId w:val="4"/>
  </w:num>
  <w:num w:numId="12" w16cid:durableId="1579437653">
    <w:abstractNumId w:val="1"/>
  </w:num>
  <w:num w:numId="13" w16cid:durableId="1975715545">
    <w:abstractNumId w:val="7"/>
  </w:num>
  <w:num w:numId="14" w16cid:durableId="74203775">
    <w:abstractNumId w:val="13"/>
  </w:num>
  <w:num w:numId="15" w16cid:durableId="4564162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tbAwsDAxtzC0MLJU0lEKTi0uzszPAykwrAUAaRKTeSwAAAA="/>
  </w:docVars>
  <w:rsids>
    <w:rsidRoot w:val="00FF2252"/>
    <w:rsid w:val="00030F70"/>
    <w:rsid w:val="000E346B"/>
    <w:rsid w:val="001170AD"/>
    <w:rsid w:val="00155360"/>
    <w:rsid w:val="00257C37"/>
    <w:rsid w:val="00266BB5"/>
    <w:rsid w:val="00276119"/>
    <w:rsid w:val="002B255B"/>
    <w:rsid w:val="002C53EA"/>
    <w:rsid w:val="00355CB9"/>
    <w:rsid w:val="003D42A1"/>
    <w:rsid w:val="00435A84"/>
    <w:rsid w:val="00443DDC"/>
    <w:rsid w:val="00462708"/>
    <w:rsid w:val="004E1A41"/>
    <w:rsid w:val="005378C5"/>
    <w:rsid w:val="005448D9"/>
    <w:rsid w:val="005B5C7C"/>
    <w:rsid w:val="006118FE"/>
    <w:rsid w:val="00683341"/>
    <w:rsid w:val="00691203"/>
    <w:rsid w:val="006A0A9A"/>
    <w:rsid w:val="0076053B"/>
    <w:rsid w:val="00777D3C"/>
    <w:rsid w:val="00795E0A"/>
    <w:rsid w:val="007D4E70"/>
    <w:rsid w:val="007F6435"/>
    <w:rsid w:val="00825720"/>
    <w:rsid w:val="008A4126"/>
    <w:rsid w:val="008B0C5C"/>
    <w:rsid w:val="008F1211"/>
    <w:rsid w:val="00956F66"/>
    <w:rsid w:val="00964D72"/>
    <w:rsid w:val="0097358F"/>
    <w:rsid w:val="009841B7"/>
    <w:rsid w:val="00991C7A"/>
    <w:rsid w:val="009E7F88"/>
    <w:rsid w:val="00A1314F"/>
    <w:rsid w:val="00A711C0"/>
    <w:rsid w:val="00A77CB7"/>
    <w:rsid w:val="00AC14F7"/>
    <w:rsid w:val="00B16F2C"/>
    <w:rsid w:val="00B24EBD"/>
    <w:rsid w:val="00B77EB1"/>
    <w:rsid w:val="00BB759E"/>
    <w:rsid w:val="00BD540C"/>
    <w:rsid w:val="00BE1E47"/>
    <w:rsid w:val="00C37936"/>
    <w:rsid w:val="00C61FCD"/>
    <w:rsid w:val="00C872AE"/>
    <w:rsid w:val="00CB082F"/>
    <w:rsid w:val="00D81E49"/>
    <w:rsid w:val="00E100A9"/>
    <w:rsid w:val="00F8379B"/>
    <w:rsid w:val="00FF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5C341"/>
  <w15:docId w15:val="{1067A277-5A91-4163-92D2-3F2B12ED0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25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3E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956F66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F6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FF225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56F6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56F6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956F66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C53E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a-size-extra-large">
    <w:name w:val="a-size-extra-large"/>
    <w:basedOn w:val="DefaultParagraphFont"/>
    <w:rsid w:val="002C53EA"/>
  </w:style>
  <w:style w:type="character" w:customStyle="1" w:styleId="a-size-large">
    <w:name w:val="a-size-large"/>
    <w:basedOn w:val="DefaultParagraphFont"/>
    <w:rsid w:val="002C53EA"/>
  </w:style>
  <w:style w:type="paragraph" w:styleId="BodyText">
    <w:name w:val="Body Text"/>
    <w:basedOn w:val="Normal"/>
    <w:link w:val="BodyTextChar"/>
    <w:uiPriority w:val="1"/>
    <w:qFormat/>
    <w:rsid w:val="003D42A1"/>
    <w:pPr>
      <w:widowControl w:val="0"/>
      <w:autoSpaceDE w:val="0"/>
      <w:autoSpaceDN w:val="0"/>
      <w:ind w:left="820"/>
    </w:pPr>
    <w:rPr>
      <w:rFonts w:ascii="Bookman Old Style" w:eastAsia="Bookman Old Style" w:hAnsi="Bookman Old Style" w:cs="Bookman Old Style"/>
    </w:rPr>
  </w:style>
  <w:style w:type="character" w:customStyle="1" w:styleId="BodyTextChar">
    <w:name w:val="Body Text Char"/>
    <w:basedOn w:val="DefaultParagraphFont"/>
    <w:link w:val="BodyText"/>
    <w:uiPriority w:val="1"/>
    <w:rsid w:val="003D42A1"/>
    <w:rPr>
      <w:rFonts w:ascii="Bookman Old Style" w:eastAsia="Bookman Old Style" w:hAnsi="Bookman Old Style" w:cs="Bookman Old Style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6193"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9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in/s/ref=dp_byline_sr_ebooks_1?ie=UTF8&amp;field-author=Fabio+Nelli&amp;text=Fabio+Nelli&amp;sort=relevancerank&amp;search-alias=digital-text" TargetMode="External"/><Relationship Id="rId5" Type="http://schemas.openxmlformats.org/officeDocument/2006/relationships/hyperlink" Target="https://www.amazon.in/s/ref=dp_byline_sr_ebooks_1?ie=UTF8&amp;field-author=Fabio+Nelli&amp;text=Fabio+Nelli&amp;sort=relevancerank&amp;search-alias=digital-te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0</Pages>
  <Words>1483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VANAN</dc:creator>
  <cp:lastModifiedBy>ELANCHEZHIAN M</cp:lastModifiedBy>
  <cp:revision>17</cp:revision>
  <dcterms:created xsi:type="dcterms:W3CDTF">2022-07-20T07:08:00Z</dcterms:created>
  <dcterms:modified xsi:type="dcterms:W3CDTF">2022-11-06T00:05:00Z</dcterms:modified>
</cp:coreProperties>
</file>